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285619" w14:textId="77777777" w:rsidR="0004015E" w:rsidRDefault="0083446D" w:rsidP="0004015E">
      <w:pPr>
        <w:contextualSpacing/>
        <w:jc w:val="center"/>
        <w:rPr>
          <w:rFonts w:asciiTheme="majorHAnsi" w:hAnsiTheme="majorHAnsi"/>
          <w:b/>
          <w:sz w:val="20"/>
          <w:szCs w:val="20"/>
        </w:rPr>
      </w:pPr>
      <w:r>
        <w:rPr>
          <w:rFonts w:asciiTheme="majorHAnsi" w:hAnsiTheme="majorHAnsi"/>
          <w:b/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6701937" wp14:editId="758434E9">
                <wp:simplePos x="0" y="0"/>
                <wp:positionH relativeFrom="column">
                  <wp:posOffset>4171950</wp:posOffset>
                </wp:positionH>
                <wp:positionV relativeFrom="paragraph">
                  <wp:posOffset>-113665</wp:posOffset>
                </wp:positionV>
                <wp:extent cx="2388235" cy="811530"/>
                <wp:effectExtent l="9525" t="10160" r="12065" b="6985"/>
                <wp:wrapNone/>
                <wp:docPr id="1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8235" cy="8115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C06851" w14:textId="77777777" w:rsidR="00197350" w:rsidRPr="00A07E5B" w:rsidRDefault="00172267" w:rsidP="000E0090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</w:pPr>
                            <w:r w:rsidRPr="00A07E5B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>T.O No. ______-</w:t>
                            </w:r>
                            <w:r w:rsidR="00197350" w:rsidRPr="00A07E5B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>_______</w:t>
                            </w:r>
                          </w:p>
                          <w:p w14:paraId="2B6EF119" w14:textId="77777777" w:rsidR="00197350" w:rsidRPr="00A07E5B" w:rsidRDefault="00197350" w:rsidP="000E0090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</w:pPr>
                            <w:r w:rsidRPr="00A07E5B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>Series of _____________</w:t>
                            </w:r>
                          </w:p>
                          <w:p w14:paraId="5A2427B8" w14:textId="77777777" w:rsidR="00197350" w:rsidRPr="00A07E5B" w:rsidRDefault="00197350" w:rsidP="000E0090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</w:pPr>
                            <w:r w:rsidRPr="00A07E5B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>_____________________</w:t>
                            </w:r>
                          </w:p>
                          <w:p w14:paraId="38149D4E" w14:textId="77777777" w:rsidR="00197350" w:rsidRPr="00A07E5B" w:rsidRDefault="00197350" w:rsidP="000E0090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</w:pPr>
                            <w:r w:rsidRPr="00A07E5B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>D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>
            <w:pict>
              <v:shapetype w14:anchorId="6670193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28.5pt;margin-top:-8.95pt;width:188.05pt;height:63.9pt;z-index:251662336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" strokecolor="white [3212]">
                <v:textbox>
                  <w:txbxContent>
                    <w:p w14:paraId="77C06851" w14:textId="77777777" w:rsidR="00197350" w:rsidRPr="00A07E5B" w:rsidRDefault="00172267" w:rsidP="000E0090">
                      <w:pPr>
                        <w:spacing w:after="0" w:line="240" w:lineRule="auto"/>
                        <w:contextualSpacing/>
                        <w:jc w:val="center"/>
                        <w:rPr>
                          <w:rFonts w:ascii="Arial" w:hAnsi="Arial" w:cs="Arial"/>
                          <w:b/>
                          <w:sz w:val="20"/>
                        </w:rPr>
                      </w:pPr>
                      <w:r w:rsidRPr="00A07E5B">
                        <w:rPr>
                          <w:rFonts w:ascii="Arial" w:hAnsi="Arial" w:cs="Arial"/>
                          <w:b/>
                          <w:sz w:val="20"/>
                        </w:rPr>
                        <w:t>T.O No. ______-</w:t>
                      </w:r>
                      <w:r w:rsidR="00197350" w:rsidRPr="00A07E5B">
                        <w:rPr>
                          <w:rFonts w:ascii="Arial" w:hAnsi="Arial" w:cs="Arial"/>
                          <w:b/>
                          <w:sz w:val="20"/>
                        </w:rPr>
                        <w:t>_______</w:t>
                      </w:r>
                    </w:p>
                    <w:p w14:paraId="2B6EF119" w14:textId="77777777" w:rsidR="00197350" w:rsidRPr="00A07E5B" w:rsidRDefault="00197350" w:rsidP="000E0090">
                      <w:pPr>
                        <w:spacing w:after="0" w:line="240" w:lineRule="auto"/>
                        <w:contextualSpacing/>
                        <w:jc w:val="center"/>
                        <w:rPr>
                          <w:rFonts w:ascii="Arial" w:hAnsi="Arial" w:cs="Arial"/>
                          <w:b/>
                          <w:sz w:val="20"/>
                        </w:rPr>
                      </w:pPr>
                      <w:r w:rsidRPr="00A07E5B">
                        <w:rPr>
                          <w:rFonts w:ascii="Arial" w:hAnsi="Arial" w:cs="Arial"/>
                          <w:b/>
                          <w:sz w:val="20"/>
                        </w:rPr>
                        <w:t>Series of _____________</w:t>
                      </w:r>
                    </w:p>
                    <w:p w14:paraId="5A2427B8" w14:textId="77777777" w:rsidR="00197350" w:rsidRPr="00A07E5B" w:rsidRDefault="00197350" w:rsidP="000E0090">
                      <w:pPr>
                        <w:spacing w:after="0" w:line="240" w:lineRule="auto"/>
                        <w:contextualSpacing/>
                        <w:jc w:val="center"/>
                        <w:rPr>
                          <w:rFonts w:ascii="Arial" w:hAnsi="Arial" w:cs="Arial"/>
                          <w:b/>
                          <w:sz w:val="20"/>
                        </w:rPr>
                      </w:pPr>
                      <w:r w:rsidRPr="00A07E5B">
                        <w:rPr>
                          <w:rFonts w:ascii="Arial" w:hAnsi="Arial" w:cs="Arial"/>
                          <w:b/>
                          <w:sz w:val="20"/>
                        </w:rPr>
                        <w:t>_____________________</w:t>
                      </w:r>
                    </w:p>
                    <w:p w14:paraId="38149D4E" w14:textId="77777777" w:rsidR="00197350" w:rsidRPr="00A07E5B" w:rsidRDefault="00197350" w:rsidP="000E0090">
                      <w:pPr>
                        <w:spacing w:after="0" w:line="240" w:lineRule="auto"/>
                        <w:contextualSpacing/>
                        <w:jc w:val="center"/>
                        <w:rPr>
                          <w:rFonts w:ascii="Arial" w:hAnsi="Arial" w:cs="Arial"/>
                          <w:b/>
                          <w:sz w:val="20"/>
                        </w:rPr>
                      </w:pPr>
                      <w:r w:rsidRPr="00A07E5B">
                        <w:rPr>
                          <w:rFonts w:ascii="Arial" w:hAnsi="Arial" w:cs="Arial"/>
                          <w:b/>
                          <w:sz w:val="20"/>
                        </w:rPr>
                        <w:t>Date</w:t>
                      </w:r>
                    </w:p>
                  </w:txbxContent>
                </v:textbox>
              </v:shape>
            </w:pict>
          </mc:Fallback>
        </mc:AlternateContent>
      </w:r>
    </w:p>
    <w:p w14:paraId="647BE48E" w14:textId="77777777" w:rsidR="0004015E" w:rsidRDefault="0004015E" w:rsidP="0004015E">
      <w:pPr>
        <w:contextualSpacing/>
        <w:jc w:val="center"/>
        <w:rPr>
          <w:rFonts w:asciiTheme="majorHAnsi" w:hAnsiTheme="majorHAnsi"/>
          <w:b/>
          <w:sz w:val="20"/>
          <w:szCs w:val="20"/>
        </w:rPr>
      </w:pPr>
    </w:p>
    <w:p w14:paraId="7FFC15DE" w14:textId="77777777" w:rsidR="00733FA8" w:rsidRDefault="00733FA8" w:rsidP="0004015E">
      <w:pPr>
        <w:contextualSpacing/>
        <w:jc w:val="center"/>
        <w:rPr>
          <w:rFonts w:asciiTheme="majorHAnsi" w:hAnsiTheme="majorHAnsi"/>
          <w:b/>
          <w:sz w:val="20"/>
          <w:szCs w:val="20"/>
        </w:rPr>
      </w:pPr>
    </w:p>
    <w:p w14:paraId="04DFD046" w14:textId="77777777" w:rsidR="00197350" w:rsidRPr="00A07E5B" w:rsidRDefault="00197350" w:rsidP="000E0090">
      <w:pPr>
        <w:spacing w:line="240" w:lineRule="auto"/>
        <w:contextualSpacing/>
        <w:rPr>
          <w:rFonts w:ascii="Arial" w:hAnsi="Arial" w:cs="Arial"/>
          <w:b/>
        </w:rPr>
      </w:pPr>
    </w:p>
    <w:p w14:paraId="1945D331" w14:textId="77777777" w:rsidR="007D4EF4" w:rsidRPr="0077057F" w:rsidRDefault="0004015E" w:rsidP="0077057F">
      <w:pPr>
        <w:spacing w:line="240" w:lineRule="auto"/>
        <w:contextualSpacing/>
        <w:jc w:val="center"/>
        <w:rPr>
          <w:rFonts w:ascii="Arial" w:hAnsi="Arial" w:cs="Arial"/>
          <w:b/>
          <w:sz w:val="20"/>
          <w:szCs w:val="20"/>
        </w:rPr>
      </w:pPr>
      <w:r w:rsidRPr="00A07E5B">
        <w:rPr>
          <w:rFonts w:ascii="Arial" w:hAnsi="Arial" w:cs="Arial"/>
          <w:b/>
          <w:sz w:val="20"/>
          <w:szCs w:val="20"/>
        </w:rPr>
        <w:t>TRAVEL ORDER FORM</w:t>
      </w:r>
    </w:p>
    <w:p w14:paraId="26C3B666" w14:textId="77777777" w:rsidR="007D4EF4" w:rsidRDefault="007D4EF4" w:rsidP="000E0090">
      <w:pPr>
        <w:spacing w:line="240" w:lineRule="auto"/>
        <w:contextualSpacing/>
        <w:jc w:val="center"/>
        <w:rPr>
          <w:rFonts w:asciiTheme="majorHAnsi" w:hAnsiTheme="majorHAnsi"/>
          <w:b/>
        </w:rPr>
      </w:pPr>
    </w:p>
    <w:p w14:paraId="3D39385A" w14:textId="2161BAA2" w:rsidR="00197350" w:rsidRPr="00A07E5B" w:rsidRDefault="00345EDF" w:rsidP="000E0090">
      <w:pPr>
        <w:spacing w:line="240" w:lineRule="auto"/>
        <w:contextualSpacing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TEODY C. SAN ANDRES</w:t>
      </w:r>
      <w:r w:rsidR="00197350" w:rsidRPr="00A07E5B">
        <w:rPr>
          <w:rFonts w:ascii="Arial" w:hAnsi="Arial" w:cs="Arial"/>
          <w:b/>
          <w:sz w:val="18"/>
          <w:szCs w:val="18"/>
        </w:rPr>
        <w:t>, Ph. D</w:t>
      </w:r>
    </w:p>
    <w:p w14:paraId="5733B19B" w14:textId="77777777" w:rsidR="00197350" w:rsidRPr="00A07E5B" w:rsidRDefault="00197350" w:rsidP="00733FA8">
      <w:pPr>
        <w:spacing w:line="240" w:lineRule="auto"/>
        <w:contextualSpacing/>
        <w:rPr>
          <w:rFonts w:ascii="Arial" w:hAnsi="Arial" w:cs="Arial"/>
          <w:b/>
          <w:sz w:val="18"/>
          <w:szCs w:val="18"/>
        </w:rPr>
      </w:pPr>
      <w:r w:rsidRPr="00A07E5B">
        <w:rPr>
          <w:rFonts w:ascii="Arial" w:hAnsi="Arial" w:cs="Arial"/>
          <w:b/>
          <w:sz w:val="18"/>
          <w:szCs w:val="18"/>
        </w:rPr>
        <w:t xml:space="preserve">President </w:t>
      </w:r>
    </w:p>
    <w:p w14:paraId="75316A23" w14:textId="77777777" w:rsidR="00197350" w:rsidRPr="00A07E5B" w:rsidRDefault="00D125CD" w:rsidP="00733FA8">
      <w:pPr>
        <w:spacing w:line="240" w:lineRule="auto"/>
        <w:contextualSpacing/>
        <w:rPr>
          <w:rFonts w:ascii="Arial" w:hAnsi="Arial" w:cs="Arial"/>
          <w:b/>
          <w:sz w:val="18"/>
          <w:szCs w:val="18"/>
        </w:rPr>
      </w:pPr>
      <w:r w:rsidRPr="00A07E5B">
        <w:rPr>
          <w:rFonts w:ascii="Arial" w:hAnsi="Arial" w:cs="Arial"/>
          <w:b/>
          <w:sz w:val="18"/>
          <w:szCs w:val="18"/>
        </w:rPr>
        <w:t>The U</w:t>
      </w:r>
      <w:r w:rsidR="00197350" w:rsidRPr="00A07E5B">
        <w:rPr>
          <w:rFonts w:ascii="Arial" w:hAnsi="Arial" w:cs="Arial"/>
          <w:b/>
          <w:sz w:val="18"/>
          <w:szCs w:val="18"/>
        </w:rPr>
        <w:t xml:space="preserve">niversity </w:t>
      </w:r>
    </w:p>
    <w:p w14:paraId="03C1B0F6" w14:textId="77777777" w:rsidR="00197350" w:rsidRDefault="00197350" w:rsidP="000E0090">
      <w:pPr>
        <w:spacing w:line="240" w:lineRule="auto"/>
        <w:contextualSpacing/>
        <w:rPr>
          <w:rFonts w:asciiTheme="majorHAnsi" w:hAnsiTheme="majorHAnsi"/>
          <w:b/>
        </w:rPr>
      </w:pPr>
    </w:p>
    <w:p w14:paraId="38AE84BD" w14:textId="77777777" w:rsidR="00197350" w:rsidRPr="000E0090" w:rsidRDefault="0083446D" w:rsidP="000E0090">
      <w:pPr>
        <w:spacing w:line="240" w:lineRule="auto"/>
        <w:contextualSpacing/>
        <w:rPr>
          <w:rFonts w:ascii="Arial" w:hAnsi="Arial" w:cs="Arial"/>
          <w:sz w:val="20"/>
          <w:szCs w:val="20"/>
        </w:rPr>
      </w:pPr>
      <w:r>
        <w:rPr>
          <w:rFonts w:asciiTheme="majorHAnsi" w:hAnsiTheme="majorHAnsi"/>
          <w:noProof/>
          <w:sz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BEEB7FE" wp14:editId="40157419">
                <wp:simplePos x="0" y="0"/>
                <wp:positionH relativeFrom="column">
                  <wp:posOffset>-261620</wp:posOffset>
                </wp:positionH>
                <wp:positionV relativeFrom="paragraph">
                  <wp:posOffset>176530</wp:posOffset>
                </wp:positionV>
                <wp:extent cx="2950210" cy="612775"/>
                <wp:effectExtent l="5080" t="6350" r="6985" b="9525"/>
                <wp:wrapNone/>
                <wp:docPr id="1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0210" cy="612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2DDE13" w14:textId="15F92B71" w:rsidR="00197350" w:rsidRPr="00A07E5B" w:rsidRDefault="00197350" w:rsidP="00197350">
                            <w:pPr>
                              <w:contextualSpacing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A07E5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__________________________________</w:t>
                            </w:r>
                          </w:p>
                          <w:p w14:paraId="35AD693A" w14:textId="77777777" w:rsidR="00197350" w:rsidRPr="00A07E5B" w:rsidRDefault="00197350" w:rsidP="00197350">
                            <w:pPr>
                              <w:contextualSpacing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A07E5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__________________________________</w:t>
                            </w:r>
                          </w:p>
                          <w:p w14:paraId="58AAA651" w14:textId="77777777" w:rsidR="00197350" w:rsidRPr="00A07E5B" w:rsidRDefault="00197350" w:rsidP="00197350">
                            <w:pPr>
                              <w:contextualSpacing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A07E5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__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>
            <w:pict>
              <v:shape w14:anchorId="6BEEB7FE" id="Text Box 4" o:spid="_x0000_s1027" type="#_x0000_t202" style="position:absolute;margin-left:-20.6pt;margin-top:13.9pt;width:232.3pt;height:48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" strokecolor="white [3212]">
                <v:textbox>
                  <w:txbxContent>
                    <w:p w14:paraId="772DDE13" w14:textId="15F92B71" w:rsidR="00197350" w:rsidRPr="00A07E5B" w:rsidRDefault="00197350" w:rsidP="00197350">
                      <w:pPr>
                        <w:contextualSpacing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A07E5B">
                        <w:rPr>
                          <w:rFonts w:ascii="Arial" w:hAnsi="Arial" w:cs="Arial"/>
                          <w:sz w:val="20"/>
                          <w:szCs w:val="20"/>
                        </w:rPr>
                        <w:t>__________________________________</w:t>
                      </w:r>
                    </w:p>
                    <w:p w14:paraId="35AD693A" w14:textId="77777777" w:rsidR="00197350" w:rsidRPr="00A07E5B" w:rsidRDefault="00197350" w:rsidP="00197350">
                      <w:pPr>
                        <w:contextualSpacing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A07E5B">
                        <w:rPr>
                          <w:rFonts w:ascii="Arial" w:hAnsi="Arial" w:cs="Arial"/>
                          <w:sz w:val="20"/>
                          <w:szCs w:val="20"/>
                        </w:rPr>
                        <w:t>__________________________________</w:t>
                      </w:r>
                    </w:p>
                    <w:p w14:paraId="58AAA651" w14:textId="77777777" w:rsidR="00197350" w:rsidRPr="00A07E5B" w:rsidRDefault="00197350" w:rsidP="00197350">
                      <w:pPr>
                        <w:contextualSpacing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A07E5B">
                        <w:rPr>
                          <w:rFonts w:ascii="Arial" w:hAnsi="Arial" w:cs="Arial"/>
                          <w:sz w:val="20"/>
                          <w:szCs w:val="20"/>
                        </w:rPr>
                        <w:t>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  <w:r w:rsidR="00197350">
        <w:rPr>
          <w:rFonts w:asciiTheme="majorHAnsi" w:hAnsiTheme="majorHAnsi"/>
          <w:b/>
        </w:rPr>
        <w:tab/>
      </w:r>
      <w:r w:rsidR="00197350">
        <w:rPr>
          <w:rFonts w:asciiTheme="majorHAnsi" w:hAnsiTheme="majorHAnsi"/>
          <w:b/>
        </w:rPr>
        <w:tab/>
      </w:r>
      <w:r w:rsidR="00197350" w:rsidRPr="000E0090">
        <w:rPr>
          <w:rFonts w:ascii="Arial" w:hAnsi="Arial" w:cs="Arial"/>
          <w:sz w:val="20"/>
          <w:szCs w:val="20"/>
        </w:rPr>
        <w:t xml:space="preserve">AUTHORITY is hereby given for the travel on official () business () time of: </w:t>
      </w:r>
    </w:p>
    <w:p w14:paraId="1A27296B" w14:textId="77777777" w:rsidR="00197350" w:rsidRPr="00A96874" w:rsidRDefault="0083446D" w:rsidP="000E0090">
      <w:pPr>
        <w:spacing w:line="240" w:lineRule="auto"/>
        <w:contextualSpacing/>
        <w:rPr>
          <w:rFonts w:asciiTheme="majorHAnsi" w:hAnsiTheme="majorHAnsi"/>
          <w:sz w:val="20"/>
        </w:rPr>
      </w:pPr>
      <w:r>
        <w:rPr>
          <w:rFonts w:asciiTheme="majorHAnsi" w:hAnsiTheme="majorHAnsi"/>
          <w:noProof/>
          <w:sz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213C16B" wp14:editId="1AEFF3A6">
                <wp:simplePos x="0" y="0"/>
                <wp:positionH relativeFrom="column">
                  <wp:posOffset>3133725</wp:posOffset>
                </wp:positionH>
                <wp:positionV relativeFrom="paragraph">
                  <wp:posOffset>41910</wp:posOffset>
                </wp:positionV>
                <wp:extent cx="2950210" cy="652145"/>
                <wp:effectExtent l="9525" t="8255" r="12065" b="6350"/>
                <wp:wrapNone/>
                <wp:docPr id="1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0210" cy="652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59BDD0" w14:textId="77777777" w:rsidR="00197350" w:rsidRPr="00A07E5B" w:rsidRDefault="00197350" w:rsidP="00197350">
                            <w:pPr>
                              <w:contextualSpacing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A07E5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__________________________________</w:t>
                            </w:r>
                          </w:p>
                          <w:p w14:paraId="2DD39933" w14:textId="77777777" w:rsidR="00197350" w:rsidRPr="00A07E5B" w:rsidRDefault="00197350" w:rsidP="00197350">
                            <w:pPr>
                              <w:contextualSpacing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A07E5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__________________________________</w:t>
                            </w:r>
                          </w:p>
                          <w:p w14:paraId="29A8FBB1" w14:textId="77777777" w:rsidR="00197350" w:rsidRPr="00A07E5B" w:rsidRDefault="00197350" w:rsidP="00197350">
                            <w:pPr>
                              <w:contextualSpacing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A07E5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__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>
            <w:pict>
              <v:shape w14:anchorId="1213C16B" id="Text Box 5" o:spid="_x0000_s1028" type="#_x0000_t202" style="position:absolute;margin-left:246.75pt;margin-top:3.3pt;width:232.3pt;height:51.3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" strokecolor="white [3212]">
                <v:textbox>
                  <w:txbxContent>
                    <w:p w14:paraId="2059BDD0" w14:textId="77777777" w:rsidR="00197350" w:rsidRPr="00A07E5B" w:rsidRDefault="00197350" w:rsidP="00197350">
                      <w:pPr>
                        <w:contextualSpacing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A07E5B">
                        <w:rPr>
                          <w:rFonts w:ascii="Arial" w:hAnsi="Arial" w:cs="Arial"/>
                          <w:sz w:val="20"/>
                          <w:szCs w:val="20"/>
                        </w:rPr>
                        <w:t>__________________________________</w:t>
                      </w:r>
                    </w:p>
                    <w:p w14:paraId="2DD39933" w14:textId="77777777" w:rsidR="00197350" w:rsidRPr="00A07E5B" w:rsidRDefault="00197350" w:rsidP="00197350">
                      <w:pPr>
                        <w:contextualSpacing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A07E5B">
                        <w:rPr>
                          <w:rFonts w:ascii="Arial" w:hAnsi="Arial" w:cs="Arial"/>
                          <w:sz w:val="20"/>
                          <w:szCs w:val="20"/>
                        </w:rPr>
                        <w:t>__________________________________</w:t>
                      </w:r>
                    </w:p>
                    <w:p w14:paraId="29A8FBB1" w14:textId="77777777" w:rsidR="00197350" w:rsidRPr="00A07E5B" w:rsidRDefault="00197350" w:rsidP="00197350">
                      <w:pPr>
                        <w:contextualSpacing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A07E5B">
                        <w:rPr>
                          <w:rFonts w:ascii="Arial" w:hAnsi="Arial" w:cs="Arial"/>
                          <w:sz w:val="20"/>
                          <w:szCs w:val="20"/>
                        </w:rPr>
                        <w:t>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6B6CB0C8" w14:textId="77777777" w:rsidR="00197350" w:rsidRPr="00A96874" w:rsidRDefault="00197350" w:rsidP="000E0090">
      <w:pPr>
        <w:spacing w:line="240" w:lineRule="auto"/>
        <w:contextualSpacing/>
        <w:rPr>
          <w:rFonts w:asciiTheme="majorHAnsi" w:hAnsiTheme="majorHAnsi"/>
          <w:sz w:val="20"/>
        </w:rPr>
      </w:pPr>
    </w:p>
    <w:p w14:paraId="43C6CA5D" w14:textId="41B9F559" w:rsidR="00197350" w:rsidRDefault="00200760" w:rsidP="000E0090">
      <w:pPr>
        <w:spacing w:line="240" w:lineRule="auto"/>
        <w:contextualSpacing/>
        <w:rPr>
          <w:rFonts w:asciiTheme="majorHAnsi" w:hAnsiTheme="majorHAnsi"/>
        </w:rPr>
      </w:pPr>
      <w:r>
        <w:rPr>
          <w:rFonts w:asciiTheme="majorHAnsi" w:hAnsiTheme="majorHAnsi"/>
          <w:noProof/>
          <w:sz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390A444" wp14:editId="3ED6785E">
                <wp:simplePos x="0" y="0"/>
                <wp:positionH relativeFrom="column">
                  <wp:posOffset>-222250</wp:posOffset>
                </wp:positionH>
                <wp:positionV relativeFrom="paragraph">
                  <wp:posOffset>114300</wp:posOffset>
                </wp:positionV>
                <wp:extent cx="2950210" cy="612775"/>
                <wp:effectExtent l="5080" t="6350" r="6985" b="9525"/>
                <wp:wrapNone/>
                <wp:docPr id="15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0210" cy="612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1A7CEA" w14:textId="77777777" w:rsidR="00200760" w:rsidRPr="00A07E5B" w:rsidRDefault="00200760" w:rsidP="00200760">
                            <w:pPr>
                              <w:contextualSpacing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A07E5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__________________________________</w:t>
                            </w:r>
                          </w:p>
                          <w:p w14:paraId="2936C492" w14:textId="77777777" w:rsidR="00200760" w:rsidRPr="00A07E5B" w:rsidRDefault="00200760" w:rsidP="00200760">
                            <w:pPr>
                              <w:contextualSpacing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A07E5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__________________________________</w:t>
                            </w:r>
                          </w:p>
                          <w:p w14:paraId="351FEB48" w14:textId="77777777" w:rsidR="00200760" w:rsidRPr="00A07E5B" w:rsidRDefault="00200760" w:rsidP="00200760">
                            <w:pPr>
                              <w:contextualSpacing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A07E5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__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>
            <w:pict>
              <v:shape w14:anchorId="2390A444" id="_x0000_s1029" type="#_x0000_t202" style="position:absolute;margin-left:-17.5pt;margin-top:9pt;width:232.3pt;height:48.2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" strokecolor="white [3212]">
                <v:textbox>
                  <w:txbxContent>
                    <w:p w14:paraId="0E1A7CEA" w14:textId="77777777" w:rsidR="00200760" w:rsidRPr="00A07E5B" w:rsidRDefault="00200760" w:rsidP="00200760">
                      <w:pPr>
                        <w:contextualSpacing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A07E5B">
                        <w:rPr>
                          <w:rFonts w:ascii="Arial" w:hAnsi="Arial" w:cs="Arial"/>
                          <w:sz w:val="20"/>
                          <w:szCs w:val="20"/>
                        </w:rPr>
                        <w:t>__________________________________</w:t>
                      </w:r>
                    </w:p>
                    <w:p w14:paraId="2936C492" w14:textId="77777777" w:rsidR="00200760" w:rsidRPr="00A07E5B" w:rsidRDefault="00200760" w:rsidP="00200760">
                      <w:pPr>
                        <w:contextualSpacing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A07E5B">
                        <w:rPr>
                          <w:rFonts w:ascii="Arial" w:hAnsi="Arial" w:cs="Arial"/>
                          <w:sz w:val="20"/>
                          <w:szCs w:val="20"/>
                        </w:rPr>
                        <w:t>__________________________________</w:t>
                      </w:r>
                    </w:p>
                    <w:p w14:paraId="351FEB48" w14:textId="77777777" w:rsidR="00200760" w:rsidRPr="00A07E5B" w:rsidRDefault="00200760" w:rsidP="00200760">
                      <w:pPr>
                        <w:contextualSpacing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A07E5B">
                        <w:rPr>
                          <w:rFonts w:ascii="Arial" w:hAnsi="Arial" w:cs="Arial"/>
                          <w:sz w:val="20"/>
                          <w:szCs w:val="20"/>
                        </w:rPr>
                        <w:t>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ajorHAnsi" w:hAnsiTheme="majorHAnsi"/>
          <w:noProof/>
          <w:sz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A62FCE4" wp14:editId="5046BC94">
                <wp:simplePos x="0" y="0"/>
                <wp:positionH relativeFrom="column">
                  <wp:posOffset>3138170</wp:posOffset>
                </wp:positionH>
                <wp:positionV relativeFrom="paragraph">
                  <wp:posOffset>116205</wp:posOffset>
                </wp:positionV>
                <wp:extent cx="2950210" cy="612775"/>
                <wp:effectExtent l="5080" t="6350" r="6985" b="9525"/>
                <wp:wrapNone/>
                <wp:docPr id="1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0210" cy="612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8EBA17" w14:textId="77777777" w:rsidR="00200760" w:rsidRPr="00A07E5B" w:rsidRDefault="00200760" w:rsidP="00200760">
                            <w:pPr>
                              <w:contextualSpacing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A07E5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__________________________________</w:t>
                            </w:r>
                          </w:p>
                          <w:p w14:paraId="5385EC48" w14:textId="77777777" w:rsidR="00200760" w:rsidRPr="00A07E5B" w:rsidRDefault="00200760" w:rsidP="00200760">
                            <w:pPr>
                              <w:contextualSpacing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A07E5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__________________________________</w:t>
                            </w:r>
                          </w:p>
                          <w:p w14:paraId="53C65D86" w14:textId="77777777" w:rsidR="00200760" w:rsidRPr="00A07E5B" w:rsidRDefault="00200760" w:rsidP="00200760">
                            <w:pPr>
                              <w:contextualSpacing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A07E5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__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>
            <w:pict>
              <v:shape w14:anchorId="1A62FCE4" id="_x0000_s1030" type="#_x0000_t202" style="position:absolute;margin-left:247.1pt;margin-top:9.15pt;width:232.3pt;height:48.2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" strokecolor="white [3212]">
                <v:textbox>
                  <w:txbxContent>
                    <w:p w14:paraId="598EBA17" w14:textId="77777777" w:rsidR="00200760" w:rsidRPr="00A07E5B" w:rsidRDefault="00200760" w:rsidP="00200760">
                      <w:pPr>
                        <w:contextualSpacing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A07E5B">
                        <w:rPr>
                          <w:rFonts w:ascii="Arial" w:hAnsi="Arial" w:cs="Arial"/>
                          <w:sz w:val="20"/>
                          <w:szCs w:val="20"/>
                        </w:rPr>
                        <w:t>__________________________________</w:t>
                      </w:r>
                    </w:p>
                    <w:p w14:paraId="5385EC48" w14:textId="77777777" w:rsidR="00200760" w:rsidRPr="00A07E5B" w:rsidRDefault="00200760" w:rsidP="00200760">
                      <w:pPr>
                        <w:contextualSpacing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A07E5B">
                        <w:rPr>
                          <w:rFonts w:ascii="Arial" w:hAnsi="Arial" w:cs="Arial"/>
                          <w:sz w:val="20"/>
                          <w:szCs w:val="20"/>
                        </w:rPr>
                        <w:t>__________________________________</w:t>
                      </w:r>
                    </w:p>
                    <w:p w14:paraId="53C65D86" w14:textId="77777777" w:rsidR="00200760" w:rsidRPr="00A07E5B" w:rsidRDefault="00200760" w:rsidP="00200760">
                      <w:pPr>
                        <w:contextualSpacing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A07E5B">
                        <w:rPr>
                          <w:rFonts w:ascii="Arial" w:hAnsi="Arial" w:cs="Arial"/>
                          <w:sz w:val="20"/>
                          <w:szCs w:val="20"/>
                        </w:rPr>
                        <w:t>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3C4E263B" w14:textId="0F71B9CD" w:rsidR="00197350" w:rsidRDefault="00197350" w:rsidP="000E0090">
      <w:pPr>
        <w:spacing w:line="240" w:lineRule="auto"/>
        <w:contextualSpacing/>
        <w:rPr>
          <w:rFonts w:asciiTheme="majorHAnsi" w:hAnsiTheme="majorHAnsi"/>
        </w:rPr>
      </w:pPr>
    </w:p>
    <w:p w14:paraId="1D1D741C" w14:textId="6996E6BD" w:rsidR="001F1C48" w:rsidRDefault="001F1C48" w:rsidP="000E0090">
      <w:pPr>
        <w:spacing w:line="240" w:lineRule="auto"/>
        <w:contextualSpacing/>
        <w:rPr>
          <w:rFonts w:asciiTheme="majorHAnsi" w:hAnsiTheme="majorHAnsi"/>
        </w:rPr>
      </w:pPr>
    </w:p>
    <w:p w14:paraId="08F598CE" w14:textId="034D137C" w:rsidR="00200760" w:rsidRDefault="00200760" w:rsidP="000E0090">
      <w:pPr>
        <w:spacing w:line="240" w:lineRule="auto"/>
        <w:contextualSpacing/>
        <w:rPr>
          <w:rFonts w:asciiTheme="majorHAnsi" w:hAnsiTheme="majorHAnsi"/>
        </w:rPr>
      </w:pPr>
    </w:p>
    <w:p w14:paraId="360C550F" w14:textId="77777777" w:rsidR="00200760" w:rsidRDefault="00200760" w:rsidP="000E0090">
      <w:pPr>
        <w:spacing w:line="240" w:lineRule="auto"/>
        <w:contextualSpacing/>
        <w:rPr>
          <w:rFonts w:asciiTheme="majorHAnsi" w:hAnsiTheme="majorHAnsi"/>
        </w:rPr>
      </w:pPr>
    </w:p>
    <w:p w14:paraId="4E97FCE4" w14:textId="77777777" w:rsidR="00200760" w:rsidRDefault="00200760" w:rsidP="000E0090">
      <w:pPr>
        <w:spacing w:line="240" w:lineRule="auto"/>
        <w:contextualSpacing/>
        <w:rPr>
          <w:rFonts w:ascii="Arial" w:hAnsi="Arial" w:cs="Arial"/>
          <w:sz w:val="20"/>
          <w:szCs w:val="20"/>
        </w:rPr>
      </w:pPr>
    </w:p>
    <w:p w14:paraId="0DFC2560" w14:textId="72AF6A90" w:rsidR="000E0090" w:rsidRPr="000E0090" w:rsidRDefault="00E83411" w:rsidP="000E0090">
      <w:pPr>
        <w:spacing w:line="240" w:lineRule="auto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o</w:t>
      </w:r>
      <w:r w:rsidR="00197350" w:rsidRPr="000E0090">
        <w:rPr>
          <w:rFonts w:ascii="Arial" w:hAnsi="Arial" w:cs="Arial"/>
          <w:sz w:val="20"/>
          <w:szCs w:val="20"/>
        </w:rPr>
        <w:t>: _____________</w:t>
      </w:r>
      <w:r w:rsidR="00A07E5B" w:rsidRPr="000E0090">
        <w:rPr>
          <w:rFonts w:ascii="Arial" w:hAnsi="Arial" w:cs="Arial"/>
          <w:sz w:val="20"/>
          <w:szCs w:val="20"/>
        </w:rPr>
        <w:t>______________</w:t>
      </w:r>
      <w:r w:rsidR="000E0090">
        <w:rPr>
          <w:rFonts w:ascii="Arial" w:hAnsi="Arial" w:cs="Arial"/>
          <w:sz w:val="20"/>
          <w:szCs w:val="20"/>
        </w:rPr>
        <w:t>____</w:t>
      </w:r>
      <w:r w:rsidR="00197350" w:rsidRPr="000E0090">
        <w:rPr>
          <w:rFonts w:ascii="Arial" w:hAnsi="Arial" w:cs="Arial"/>
          <w:sz w:val="20"/>
          <w:szCs w:val="20"/>
        </w:rPr>
        <w:tab/>
      </w:r>
      <w:r w:rsidR="002560F9" w:rsidRPr="000E0090">
        <w:rPr>
          <w:rFonts w:ascii="Arial" w:hAnsi="Arial" w:cs="Arial"/>
          <w:sz w:val="20"/>
          <w:szCs w:val="20"/>
        </w:rPr>
        <w:t xml:space="preserve">       </w:t>
      </w:r>
      <w:r w:rsidR="00A07E5B" w:rsidRPr="000E0090">
        <w:rPr>
          <w:rFonts w:ascii="Arial" w:hAnsi="Arial" w:cs="Arial"/>
          <w:sz w:val="20"/>
          <w:szCs w:val="20"/>
        </w:rPr>
        <w:t xml:space="preserve">    </w:t>
      </w:r>
      <w:r>
        <w:rPr>
          <w:rFonts w:ascii="Arial" w:hAnsi="Arial" w:cs="Arial"/>
          <w:sz w:val="20"/>
          <w:szCs w:val="20"/>
        </w:rPr>
        <w:t>ON</w:t>
      </w:r>
      <w:r w:rsidR="00A07E5B" w:rsidRPr="000E0090">
        <w:rPr>
          <w:rFonts w:ascii="Arial" w:hAnsi="Arial" w:cs="Arial"/>
          <w:sz w:val="20"/>
          <w:szCs w:val="20"/>
        </w:rPr>
        <w:t>: _________________________</w:t>
      </w:r>
      <w:r w:rsidR="000E0090">
        <w:rPr>
          <w:rFonts w:ascii="Arial" w:hAnsi="Arial" w:cs="Arial"/>
          <w:sz w:val="20"/>
          <w:szCs w:val="20"/>
        </w:rPr>
        <w:t>________</w:t>
      </w:r>
    </w:p>
    <w:p w14:paraId="1D328721" w14:textId="7B3D171A" w:rsidR="00197350" w:rsidRPr="00A07E5B" w:rsidRDefault="000E0090" w:rsidP="000E0090">
      <w:pPr>
        <w:spacing w:line="240" w:lineRule="auto"/>
        <w:contextualSpacing/>
        <w:rPr>
          <w:rFonts w:ascii="Arial" w:hAnsi="Arial" w:cs="Arial"/>
        </w:rPr>
      </w:pPr>
      <w:r w:rsidRPr="000E0090">
        <w:rPr>
          <w:rFonts w:ascii="Arial" w:hAnsi="Arial" w:cs="Arial"/>
          <w:sz w:val="20"/>
          <w:szCs w:val="20"/>
        </w:rPr>
        <w:t>_______________________________</w:t>
      </w:r>
      <w:r w:rsidR="0067298C">
        <w:rPr>
          <w:rFonts w:ascii="Arial" w:hAnsi="Arial" w:cs="Arial"/>
          <w:sz w:val="20"/>
          <w:szCs w:val="20"/>
        </w:rPr>
        <w:t>___</w:t>
      </w:r>
      <w:r w:rsidR="00197350" w:rsidRPr="00A07E5B">
        <w:rPr>
          <w:rFonts w:ascii="Arial" w:hAnsi="Arial" w:cs="Arial"/>
        </w:rPr>
        <w:tab/>
      </w:r>
      <w:r w:rsidR="00197350" w:rsidRPr="00A07E5B">
        <w:rPr>
          <w:rFonts w:ascii="Arial" w:hAnsi="Arial" w:cs="Arial"/>
        </w:rPr>
        <w:tab/>
      </w:r>
    </w:p>
    <w:p w14:paraId="3676B9C2" w14:textId="77777777" w:rsidR="00197350" w:rsidRPr="00A07E5B" w:rsidRDefault="00197350" w:rsidP="000E0090">
      <w:pPr>
        <w:spacing w:line="240" w:lineRule="auto"/>
        <w:contextualSpacing/>
        <w:rPr>
          <w:rFonts w:ascii="Arial" w:hAnsi="Arial" w:cs="Arial"/>
        </w:rPr>
      </w:pPr>
    </w:p>
    <w:p w14:paraId="03C106DF" w14:textId="77777777" w:rsidR="00197350" w:rsidRPr="000E0090" w:rsidRDefault="00E83411" w:rsidP="000E0090">
      <w:pPr>
        <w:spacing w:line="240" w:lineRule="auto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or the following reason(s)</w:t>
      </w:r>
      <w:r w:rsidR="00197350" w:rsidRPr="000E0090">
        <w:rPr>
          <w:rFonts w:ascii="Arial" w:hAnsi="Arial" w:cs="Arial"/>
          <w:sz w:val="20"/>
          <w:szCs w:val="20"/>
        </w:rPr>
        <w:t>: _________________________________________________________________________________</w:t>
      </w:r>
      <w:r w:rsidR="00F54917">
        <w:rPr>
          <w:rFonts w:ascii="Arial" w:hAnsi="Arial" w:cs="Arial"/>
          <w:sz w:val="20"/>
          <w:szCs w:val="20"/>
        </w:rPr>
        <w:t>____</w:t>
      </w:r>
    </w:p>
    <w:p w14:paraId="1F313FC1" w14:textId="77777777" w:rsidR="00197350" w:rsidRPr="00A07E5B" w:rsidRDefault="00197350" w:rsidP="000E0090">
      <w:pPr>
        <w:spacing w:line="240" w:lineRule="auto"/>
        <w:contextualSpacing/>
        <w:rPr>
          <w:rFonts w:ascii="Arial" w:hAnsi="Arial" w:cs="Arial"/>
          <w:sz w:val="20"/>
        </w:rPr>
      </w:pPr>
      <w:r w:rsidRPr="000E0090">
        <w:rPr>
          <w:rFonts w:ascii="Arial" w:hAnsi="Arial" w:cs="Arial"/>
          <w:sz w:val="20"/>
          <w:szCs w:val="20"/>
        </w:rPr>
        <w:t>__________________________________________________________________________________</w:t>
      </w:r>
      <w:r w:rsidR="00F54917">
        <w:rPr>
          <w:rFonts w:ascii="Arial" w:hAnsi="Arial" w:cs="Arial"/>
          <w:sz w:val="20"/>
          <w:szCs w:val="20"/>
        </w:rPr>
        <w:t>________________________________________________________________________________________</w:t>
      </w:r>
    </w:p>
    <w:p w14:paraId="3F677F11" w14:textId="77777777" w:rsidR="00197350" w:rsidRPr="00A07E5B" w:rsidRDefault="00197350" w:rsidP="000E0090">
      <w:pPr>
        <w:spacing w:line="240" w:lineRule="auto"/>
        <w:contextualSpacing/>
        <w:rPr>
          <w:rFonts w:ascii="Arial" w:hAnsi="Arial" w:cs="Arial"/>
        </w:rPr>
      </w:pPr>
    </w:p>
    <w:p w14:paraId="0082929C" w14:textId="77777777" w:rsidR="00197350" w:rsidRPr="00A07E5B" w:rsidRDefault="00197350" w:rsidP="000E0090">
      <w:pPr>
        <w:spacing w:line="240" w:lineRule="auto"/>
        <w:contextualSpacing/>
        <w:rPr>
          <w:rFonts w:ascii="Arial" w:hAnsi="Arial" w:cs="Arial"/>
          <w:sz w:val="20"/>
        </w:rPr>
      </w:pPr>
      <w:r w:rsidRPr="00A07E5B">
        <w:rPr>
          <w:rFonts w:ascii="Arial" w:hAnsi="Arial" w:cs="Arial"/>
          <w:sz w:val="20"/>
        </w:rPr>
        <w:tab/>
        <w:t xml:space="preserve">Expenses incident to this travel, if in official business, shall be charged against the </w:t>
      </w:r>
      <w:r w:rsidR="00A96874" w:rsidRPr="00A07E5B">
        <w:rPr>
          <w:rFonts w:ascii="Arial" w:hAnsi="Arial" w:cs="Arial"/>
          <w:sz w:val="20"/>
        </w:rPr>
        <w:t>U</w:t>
      </w:r>
      <w:r w:rsidRPr="00A07E5B">
        <w:rPr>
          <w:rFonts w:ascii="Arial" w:hAnsi="Arial" w:cs="Arial"/>
          <w:sz w:val="20"/>
        </w:rPr>
        <w:t>niversity funds subject to the usual accounting and</w:t>
      </w:r>
      <w:r w:rsidR="00A96874" w:rsidRPr="00A07E5B">
        <w:rPr>
          <w:rFonts w:ascii="Arial" w:hAnsi="Arial" w:cs="Arial"/>
          <w:sz w:val="20"/>
        </w:rPr>
        <w:t xml:space="preserve"> auditing rules and regulations. </w:t>
      </w:r>
    </w:p>
    <w:p w14:paraId="2C3F1F93" w14:textId="77777777" w:rsidR="00A96874" w:rsidRPr="00A07E5B" w:rsidRDefault="00A96874" w:rsidP="000E0090">
      <w:pPr>
        <w:spacing w:line="240" w:lineRule="auto"/>
        <w:contextualSpacing/>
        <w:rPr>
          <w:rFonts w:ascii="Arial" w:hAnsi="Arial" w:cs="Arial"/>
          <w:sz w:val="20"/>
        </w:rPr>
      </w:pPr>
    </w:p>
    <w:p w14:paraId="0CAB0706" w14:textId="77777777" w:rsidR="00A96874" w:rsidRPr="00A07E5B" w:rsidRDefault="0083446D" w:rsidP="000E0090">
      <w:pPr>
        <w:spacing w:line="240" w:lineRule="auto"/>
        <w:contextualSpacing/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262EF9D" wp14:editId="288F1861">
                <wp:simplePos x="0" y="0"/>
                <wp:positionH relativeFrom="column">
                  <wp:posOffset>3801340</wp:posOffset>
                </wp:positionH>
                <wp:positionV relativeFrom="paragraph">
                  <wp:posOffset>74295</wp:posOffset>
                </wp:positionV>
                <wp:extent cx="2392045" cy="1041862"/>
                <wp:effectExtent l="0" t="0" r="12065" b="25400"/>
                <wp:wrapNone/>
                <wp:docPr id="1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2045" cy="104186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4B7F8A" w14:textId="1068C041" w:rsidR="0032256E" w:rsidRPr="0032256E" w:rsidRDefault="0032256E" w:rsidP="0032256E">
                            <w:pPr>
                              <w:contextualSpacing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:u w:val="single"/>
                              </w:rPr>
                              <w:t>KENO C. PIAD, DIT</w:t>
                            </w:r>
                          </w:p>
                          <w:p w14:paraId="09E30C5E" w14:textId="77777777" w:rsidR="00A96874" w:rsidRPr="000E0090" w:rsidRDefault="00A96874" w:rsidP="00A96874">
                            <w:pPr>
                              <w:contextualSpacing/>
                              <w:jc w:val="center"/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0E0090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Unit Head/Director/College Dean/VP</w:t>
                            </w:r>
                            <w:r w:rsidR="00553AFB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br/>
                            </w:r>
                            <w:r w:rsidR="00553AFB" w:rsidRPr="000E0090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Printed Name</w:t>
                            </w:r>
                          </w:p>
                          <w:p w14:paraId="665E17D6" w14:textId="77777777" w:rsidR="00A96874" w:rsidRPr="000E0090" w:rsidRDefault="00553AFB" w:rsidP="00553AFB">
                            <w:pPr>
                              <w:contextualSpacing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        ___</w:t>
                            </w:r>
                            <w:r w:rsidR="000E0090" w:rsidRPr="000E0090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_______________________</w:t>
                            </w:r>
                          </w:p>
                          <w:p w14:paraId="42C55498" w14:textId="77777777" w:rsidR="00A96874" w:rsidRPr="000E0090" w:rsidRDefault="00A96874" w:rsidP="00A96874">
                            <w:pPr>
                              <w:contextualSpacing/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0E0090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Design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62EF9D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31" type="#_x0000_t202" style="position:absolute;margin-left:299.3pt;margin-top:5.85pt;width:188.35pt;height:82.05pt;z-index:251667456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" strokecolor="white [3212]">
                <v:textbox>
                  <w:txbxContent>
                    <w:p w14:paraId="694B7F8A" w14:textId="1068C041" w:rsidR="0032256E" w:rsidRPr="0032256E" w:rsidRDefault="0032256E" w:rsidP="0032256E">
                      <w:pPr>
                        <w:contextualSpacing/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  <w:u w:val="single"/>
                        </w:rPr>
                        <w:t>KENO C. PIAD, DIT</w:t>
                      </w:r>
                    </w:p>
                    <w:p w14:paraId="09E30C5E" w14:textId="77777777" w:rsidR="00A96874" w:rsidRPr="000E0090" w:rsidRDefault="00A96874" w:rsidP="00A96874">
                      <w:pPr>
                        <w:contextualSpacing/>
                        <w:jc w:val="center"/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 w:rsidRPr="000E0090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Unit Head/Director/College Dean/VP</w:t>
                      </w:r>
                      <w:r w:rsidR="00553AFB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br/>
                      </w:r>
                      <w:r w:rsidR="00553AFB" w:rsidRPr="000E0090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Printed Name</w:t>
                      </w:r>
                    </w:p>
                    <w:p w14:paraId="665E17D6" w14:textId="77777777" w:rsidR="00A96874" w:rsidRPr="000E0090" w:rsidRDefault="00553AFB" w:rsidP="00553AFB">
                      <w:pPr>
                        <w:contextualSpacing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        ___</w:t>
                      </w:r>
                      <w:r w:rsidR="000E0090" w:rsidRPr="000E0090">
                        <w:rPr>
                          <w:rFonts w:ascii="Arial" w:hAnsi="Arial" w:cs="Arial"/>
                          <w:sz w:val="18"/>
                          <w:szCs w:val="18"/>
                        </w:rPr>
                        <w:t>_______________________</w:t>
                      </w:r>
                    </w:p>
                    <w:p w14:paraId="42C55498" w14:textId="77777777" w:rsidR="00A96874" w:rsidRPr="000E0090" w:rsidRDefault="00A96874" w:rsidP="00A96874">
                      <w:pPr>
                        <w:contextualSpacing/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 w:rsidRPr="000E0090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Design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8392E23" w14:textId="77777777" w:rsidR="00A96874" w:rsidRPr="000E0090" w:rsidRDefault="00E83411" w:rsidP="000E0090">
      <w:pPr>
        <w:spacing w:line="240" w:lineRule="auto"/>
        <w:contextualSpacing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APPROVED</w:t>
      </w:r>
      <w:r w:rsidR="00A96874" w:rsidRPr="000E0090">
        <w:rPr>
          <w:rFonts w:ascii="Arial" w:hAnsi="Arial" w:cs="Arial"/>
          <w:sz w:val="18"/>
          <w:szCs w:val="18"/>
        </w:rPr>
        <w:t xml:space="preserve">: </w:t>
      </w:r>
    </w:p>
    <w:p w14:paraId="64ABB257" w14:textId="77777777" w:rsidR="00A96874" w:rsidRPr="00A07E5B" w:rsidRDefault="00E428E4" w:rsidP="000E0090">
      <w:pPr>
        <w:spacing w:line="240" w:lineRule="auto"/>
        <w:contextualSpacing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br/>
      </w:r>
    </w:p>
    <w:p w14:paraId="29E5AFF3" w14:textId="15CDFEEF" w:rsidR="00A96874" w:rsidRPr="000E0090" w:rsidRDefault="0032256E" w:rsidP="000E0090">
      <w:pPr>
        <w:spacing w:line="240" w:lineRule="auto"/>
        <w:contextualSpacing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EODY C. SAN ANDRES, Ph.D.</w:t>
      </w:r>
    </w:p>
    <w:p w14:paraId="6B9BD47E" w14:textId="77777777" w:rsidR="00A96874" w:rsidRDefault="00A96874" w:rsidP="000E0090">
      <w:pPr>
        <w:spacing w:line="240" w:lineRule="auto"/>
        <w:contextualSpacing/>
        <w:rPr>
          <w:rFonts w:ascii="Arial" w:hAnsi="Arial" w:cs="Arial"/>
          <w:b/>
          <w:sz w:val="18"/>
          <w:szCs w:val="18"/>
        </w:rPr>
      </w:pPr>
      <w:r w:rsidRPr="000E0090">
        <w:rPr>
          <w:rFonts w:ascii="Arial" w:hAnsi="Arial" w:cs="Arial"/>
          <w:sz w:val="18"/>
          <w:szCs w:val="18"/>
        </w:rPr>
        <w:t xml:space="preserve">    </w:t>
      </w:r>
      <w:r w:rsidRPr="000E0090">
        <w:rPr>
          <w:rFonts w:ascii="Arial" w:hAnsi="Arial" w:cs="Arial"/>
          <w:b/>
          <w:sz w:val="18"/>
          <w:szCs w:val="18"/>
        </w:rPr>
        <w:t xml:space="preserve">University President </w:t>
      </w:r>
    </w:p>
    <w:p w14:paraId="5433D019" w14:textId="77777777" w:rsidR="00E428E4" w:rsidRDefault="00E040D6" w:rsidP="000E0090">
      <w:pPr>
        <w:spacing w:line="240" w:lineRule="auto"/>
        <w:contextualSpacing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br/>
      </w:r>
    </w:p>
    <w:p w14:paraId="62C31F54" w14:textId="77777777" w:rsidR="00E428E4" w:rsidRPr="00E428E4" w:rsidRDefault="00E428E4" w:rsidP="000E0090">
      <w:pPr>
        <w:spacing w:line="240" w:lineRule="auto"/>
        <w:contextualSpacing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By Authority of the University President</w:t>
      </w:r>
    </w:p>
    <w:p w14:paraId="7295C7F5" w14:textId="77777777" w:rsidR="0077057F" w:rsidRDefault="00E040D6" w:rsidP="000E0090">
      <w:pPr>
        <w:tabs>
          <w:tab w:val="right" w:pos="9810"/>
        </w:tabs>
        <w:spacing w:line="240" w:lineRule="auto"/>
        <w:contextualSpacing/>
        <w:rPr>
          <w:rFonts w:asciiTheme="majorHAnsi" w:hAnsiTheme="majorHAnsi"/>
          <w:b/>
          <w:sz w:val="20"/>
        </w:rPr>
      </w:pPr>
      <w:r>
        <w:rPr>
          <w:rFonts w:asciiTheme="majorHAnsi" w:hAnsiTheme="majorHAnsi"/>
          <w:b/>
          <w:sz w:val="20"/>
        </w:rPr>
        <w:br/>
      </w:r>
    </w:p>
    <w:p w14:paraId="7724F82A" w14:textId="77777777" w:rsidR="00553AFB" w:rsidRDefault="003534FB" w:rsidP="00E040D6">
      <w:pPr>
        <w:contextualSpacing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EODY C. SAN ANDRES,</w:t>
      </w:r>
      <w:r w:rsidR="00E040D6">
        <w:rPr>
          <w:rFonts w:ascii="Arial" w:hAnsi="Arial" w:cs="Arial"/>
          <w:sz w:val="18"/>
          <w:szCs w:val="18"/>
        </w:rPr>
        <w:t xml:space="preserve"> Ph.D.</w:t>
      </w:r>
    </w:p>
    <w:p w14:paraId="60514E54" w14:textId="5372DFE4" w:rsidR="00E040D6" w:rsidRPr="00E040D6" w:rsidRDefault="00E040D6" w:rsidP="00E040D6">
      <w:pPr>
        <w:contextualSpacing/>
        <w:rPr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    </w:t>
      </w:r>
      <w:r w:rsidR="0032256E">
        <w:rPr>
          <w:rFonts w:ascii="Arial" w:hAnsi="Arial" w:cs="Arial"/>
          <w:b/>
          <w:sz w:val="18"/>
          <w:szCs w:val="18"/>
        </w:rPr>
        <w:t>Vice President Academic Affairs</w:t>
      </w:r>
    </w:p>
    <w:p w14:paraId="2A36DC16" w14:textId="77777777" w:rsidR="0077057F" w:rsidRDefault="0077057F" w:rsidP="000E0090">
      <w:pPr>
        <w:tabs>
          <w:tab w:val="right" w:pos="9810"/>
        </w:tabs>
        <w:spacing w:line="240" w:lineRule="auto"/>
        <w:contextualSpacing/>
        <w:rPr>
          <w:rFonts w:asciiTheme="majorHAnsi" w:hAnsiTheme="majorHAnsi"/>
          <w:b/>
          <w:sz w:val="20"/>
        </w:rPr>
      </w:pPr>
      <w:r>
        <w:rPr>
          <w:rFonts w:ascii="Arial" w:hAnsi="Arial" w:cs="Arial"/>
          <w:b/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4A6F984" wp14:editId="64BEF0E0">
                <wp:simplePos x="0" y="0"/>
                <wp:positionH relativeFrom="column">
                  <wp:posOffset>-325984</wp:posOffset>
                </wp:positionH>
                <wp:positionV relativeFrom="paragraph">
                  <wp:posOffset>132890</wp:posOffset>
                </wp:positionV>
                <wp:extent cx="1730375" cy="572135"/>
                <wp:effectExtent l="11430" t="13335" r="10795" b="508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0375" cy="572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6F526B" w14:textId="77777777" w:rsidR="00E338FE" w:rsidRPr="000E0090" w:rsidRDefault="00643DB7" w:rsidP="00E338FE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BulSU-OP-</w:t>
                            </w:r>
                            <w:r w:rsidR="00764D0B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RO-04</w:t>
                            </w:r>
                            <w:r w:rsidR="00E15F2E" w:rsidRPr="000E0090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F1</w:t>
                            </w:r>
                          </w:p>
                          <w:p w14:paraId="54B99A6D" w14:textId="77777777" w:rsidR="00E338FE" w:rsidRPr="000E0090" w:rsidRDefault="00E338FE" w:rsidP="00E338FE">
                            <w:pPr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0E0090">
                              <w:rPr>
                                <w:rFonts w:ascii="Arial" w:eastAsia="Times New Roman" w:hAnsi="Arial" w:cs="Arial"/>
                                <w:sz w:val="16"/>
                                <w:szCs w:val="16"/>
                                <w:lang w:val="en-GB" w:eastAsia="en-GB"/>
                              </w:rPr>
                              <w:t xml:space="preserve">Revision: </w:t>
                            </w:r>
                            <w:r w:rsidR="0071013F">
                              <w:rPr>
                                <w:rFonts w:ascii="Arial" w:eastAsia="Times New Roman" w:hAnsi="Arial" w:cs="Arial"/>
                                <w:sz w:val="16"/>
                                <w:szCs w:val="16"/>
                                <w:lang w:val="en-GB" w:eastAsia="en-GB"/>
                              </w:rPr>
                              <w:t>1</w:t>
                            </w:r>
                          </w:p>
                          <w:p w14:paraId="6F663358" w14:textId="77777777" w:rsidR="00E338FE" w:rsidRDefault="00E338FE" w:rsidP="00197350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3ECC9873" w14:textId="77777777" w:rsidR="00E338FE" w:rsidRPr="0004015E" w:rsidRDefault="00E338FE" w:rsidP="00197350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>
            <w:pict>
              <v:shape w14:anchorId="14A6F984" id="Text Box 2" o:spid="_x0000_s1032" type="#_x0000_t202" style="position:absolute;margin-left:-25.65pt;margin-top:10.45pt;width:136.25pt;height:45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" strokecolor="white [3212]">
                <v:textbox>
                  <w:txbxContent>
                    <w:p w14:paraId="076F526B" w14:textId="77777777" w:rsidR="00E338FE" w:rsidRPr="000E0090" w:rsidRDefault="00643DB7" w:rsidP="00E338FE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BulSU-OP-</w:t>
                      </w:r>
                      <w:r w:rsidR="00764D0B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C</w:t>
                      </w: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RO-04</w:t>
                      </w:r>
                      <w:r w:rsidR="00E15F2E" w:rsidRPr="000E0090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F1</w:t>
                      </w:r>
                    </w:p>
                    <w:p w14:paraId="54B99A6D" w14:textId="77777777" w:rsidR="00E338FE" w:rsidRPr="000E0090" w:rsidRDefault="00E338FE" w:rsidP="00E338FE">
                      <w:pPr>
                        <w:rPr>
                          <w:b/>
                          <w:sz w:val="16"/>
                          <w:szCs w:val="16"/>
                        </w:rPr>
                      </w:pPr>
                      <w:r w:rsidRPr="000E0090">
                        <w:rPr>
                          <w:rFonts w:ascii="Arial" w:eastAsia="Times New Roman" w:hAnsi="Arial" w:cs="Arial"/>
                          <w:sz w:val="16"/>
                          <w:szCs w:val="16"/>
                          <w:lang w:val="en-GB" w:eastAsia="en-GB"/>
                        </w:rPr>
                        <w:t xml:space="preserve">Revision: </w:t>
                      </w:r>
                      <w:r w:rsidR="0071013F">
                        <w:rPr>
                          <w:rFonts w:ascii="Arial" w:eastAsia="Times New Roman" w:hAnsi="Arial" w:cs="Arial"/>
                          <w:sz w:val="16"/>
                          <w:szCs w:val="16"/>
                          <w:lang w:val="en-GB" w:eastAsia="en-GB"/>
                        </w:rPr>
                        <w:t>1</w:t>
                      </w:r>
                    </w:p>
                    <w:p w14:paraId="6F663358" w14:textId="77777777" w:rsidR="00E338FE" w:rsidRDefault="00E338FE" w:rsidP="00197350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</w:p>
                    <w:p w14:paraId="3ECC9873" w14:textId="77777777" w:rsidR="00E338FE" w:rsidRPr="0004015E" w:rsidRDefault="00E338FE" w:rsidP="00197350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5A5FD3B" w14:textId="77777777" w:rsidR="0077057F" w:rsidRDefault="0077057F" w:rsidP="000E0090">
      <w:pPr>
        <w:tabs>
          <w:tab w:val="right" w:pos="9810"/>
        </w:tabs>
        <w:spacing w:line="240" w:lineRule="auto"/>
        <w:contextualSpacing/>
        <w:rPr>
          <w:rFonts w:asciiTheme="majorHAnsi" w:hAnsiTheme="majorHAnsi"/>
          <w:b/>
          <w:sz w:val="20"/>
        </w:rPr>
      </w:pPr>
      <w:r>
        <w:rPr>
          <w:rFonts w:asciiTheme="majorHAnsi" w:hAnsiTheme="majorHAnsi"/>
          <w:b/>
          <w:noProof/>
          <w:sz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C2BBCDC" wp14:editId="04F90497">
                <wp:simplePos x="0" y="0"/>
                <wp:positionH relativeFrom="column">
                  <wp:posOffset>4488842</wp:posOffset>
                </wp:positionH>
                <wp:positionV relativeFrom="paragraph">
                  <wp:posOffset>45301</wp:posOffset>
                </wp:positionV>
                <wp:extent cx="1730375" cy="257810"/>
                <wp:effectExtent l="11430" t="5715" r="10795" b="12700"/>
                <wp:wrapNone/>
                <wp:docPr id="9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0375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rFonts w:ascii="Arial" w:eastAsia="Times New Roman" w:hAnsi="Arial" w:cs="Arial"/>
                                <w:sz w:val="16"/>
                                <w:szCs w:val="16"/>
                                <w:lang w:val="en-GB" w:eastAsia="en-GB"/>
                              </w:rPr>
                              <w:id w:val="-1398435485"/>
                              <w:docPartObj>
                                <w:docPartGallery w:val="Page Numbers (Top of Page)"/>
                                <w:docPartUnique/>
                              </w:docPartObj>
                            </w:sdtPr>
                            <w:sdtEndPr/>
                            <w:sdtContent>
                              <w:p w14:paraId="30DD231F" w14:textId="516520DC" w:rsidR="00E338FE" w:rsidRPr="000E0090" w:rsidRDefault="00E338FE" w:rsidP="00E338FE">
                                <w:pPr>
                                  <w:tabs>
                                    <w:tab w:val="center" w:pos="4153"/>
                                    <w:tab w:val="right" w:pos="8306"/>
                                  </w:tabs>
                                  <w:spacing w:after="0" w:line="240" w:lineRule="auto"/>
                                  <w:jc w:val="right"/>
                                  <w:rPr>
                                    <w:rFonts w:ascii="Arial" w:eastAsia="Times New Roman" w:hAnsi="Arial" w:cs="Arial"/>
                                    <w:b/>
                                    <w:bCs/>
                                    <w:sz w:val="16"/>
                                    <w:szCs w:val="16"/>
                                    <w:lang w:val="en-GB" w:eastAsia="en-GB"/>
                                  </w:rPr>
                                </w:pPr>
                                <w:r w:rsidRPr="000E0090">
                                  <w:rPr>
                                    <w:rFonts w:ascii="Arial" w:eastAsia="Times New Roman" w:hAnsi="Arial" w:cs="Arial"/>
                                    <w:sz w:val="16"/>
                                    <w:szCs w:val="16"/>
                                    <w:lang w:val="en-GB" w:eastAsia="en-GB"/>
                                  </w:rPr>
                                  <w:t xml:space="preserve">Page </w:t>
                                </w:r>
                                <w:r w:rsidRPr="000E0090">
                                  <w:rPr>
                                    <w:rFonts w:ascii="Arial" w:eastAsia="Times New Roman" w:hAnsi="Arial" w:cs="Arial"/>
                                    <w:b/>
                                    <w:bCs/>
                                    <w:sz w:val="16"/>
                                    <w:szCs w:val="16"/>
                                    <w:lang w:val="en-GB" w:eastAsia="en-GB"/>
                                  </w:rPr>
                                  <w:fldChar w:fldCharType="begin"/>
                                </w:r>
                                <w:r w:rsidRPr="000E0090">
                                  <w:rPr>
                                    <w:rFonts w:ascii="Arial" w:eastAsia="Times New Roman" w:hAnsi="Arial" w:cs="Arial"/>
                                    <w:b/>
                                    <w:bCs/>
                                    <w:sz w:val="16"/>
                                    <w:szCs w:val="16"/>
                                    <w:lang w:val="en-GB" w:eastAsia="en-GB"/>
                                  </w:rPr>
                                  <w:instrText xml:space="preserve"> PAGE </w:instrText>
                                </w:r>
                                <w:r w:rsidRPr="000E0090">
                                  <w:rPr>
                                    <w:rFonts w:ascii="Arial" w:eastAsia="Times New Roman" w:hAnsi="Arial" w:cs="Arial"/>
                                    <w:b/>
                                    <w:bCs/>
                                    <w:sz w:val="16"/>
                                    <w:szCs w:val="16"/>
                                    <w:lang w:val="en-GB" w:eastAsia="en-GB"/>
                                  </w:rPr>
                                  <w:fldChar w:fldCharType="separate"/>
                                </w:r>
                                <w:r w:rsidR="004C693C">
                                  <w:rPr>
                                    <w:rFonts w:ascii="Arial" w:eastAsia="Times New Roman" w:hAnsi="Arial" w:cs="Arial"/>
                                    <w:b/>
                                    <w:bCs/>
                                    <w:noProof/>
                                    <w:sz w:val="16"/>
                                    <w:szCs w:val="16"/>
                                    <w:lang w:val="en-GB" w:eastAsia="en-GB"/>
                                  </w:rPr>
                                  <w:t>1</w:t>
                                </w:r>
                                <w:r w:rsidRPr="000E0090">
                                  <w:rPr>
                                    <w:rFonts w:ascii="Arial" w:eastAsia="Times New Roman" w:hAnsi="Arial" w:cs="Arial"/>
                                    <w:b/>
                                    <w:bCs/>
                                    <w:sz w:val="16"/>
                                    <w:szCs w:val="16"/>
                                    <w:lang w:val="en-GB" w:eastAsia="en-GB"/>
                                  </w:rPr>
                                  <w:fldChar w:fldCharType="end"/>
                                </w:r>
                                <w:r w:rsidRPr="000E0090">
                                  <w:rPr>
                                    <w:rFonts w:ascii="Arial" w:eastAsia="Times New Roman" w:hAnsi="Arial" w:cs="Arial"/>
                                    <w:sz w:val="16"/>
                                    <w:szCs w:val="16"/>
                                    <w:lang w:val="en-GB" w:eastAsia="en-GB"/>
                                  </w:rPr>
                                  <w:t xml:space="preserve"> of </w:t>
                                </w:r>
                                <w:r w:rsidRPr="000E0090">
                                  <w:rPr>
                                    <w:rFonts w:ascii="Arial" w:eastAsia="Times New Roman" w:hAnsi="Arial" w:cs="Arial"/>
                                    <w:b/>
                                    <w:bCs/>
                                    <w:sz w:val="16"/>
                                    <w:szCs w:val="16"/>
                                    <w:lang w:val="en-GB" w:eastAsia="en-GB"/>
                                  </w:rPr>
                                  <w:t>1</w:t>
                                </w:r>
                              </w:p>
                            </w:sdtContent>
                          </w:sdt>
                          <w:p w14:paraId="2E992638" w14:textId="77777777" w:rsidR="00E338FE" w:rsidRDefault="00E338FE" w:rsidP="00E338FE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445BF089" w14:textId="77777777" w:rsidR="00E338FE" w:rsidRPr="0004015E" w:rsidRDefault="00E338FE" w:rsidP="00E338FE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>
            <w:pict>
              <v:shape w14:anchorId="0C2BBCDC" id="Text Box 15" o:spid="_x0000_s1033" type="#_x0000_t202" style="position:absolute;margin-left:353.45pt;margin-top:3.55pt;width:136.25pt;height:20.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" strokecolor="white [3212]">
                <v:textbox>
                  <w:txbxContent>
                    <w:sdt>
                      <w:sdtPr>
                        <w:rPr>
                          <w:rFonts w:ascii="Arial" w:eastAsia="Times New Roman" w:hAnsi="Arial" w:cs="Arial"/>
                          <w:sz w:val="16"/>
                          <w:szCs w:val="16"/>
                          <w:lang w:val="en-GB" w:eastAsia="en-GB"/>
                        </w:rPr>
                        <w:id w:val="-1398435485"/>
                        <w:docPartObj>
                          <w:docPartGallery w:val="Page Numbers (Top of Page)"/>
                          <w:docPartUnique/>
                        </w:docPartObj>
                      </w:sdtPr>
                      <w:sdtEndPr/>
                      <w:sdtContent>
                        <w:p w14:paraId="30DD231F" w14:textId="516520DC" w:rsidR="00E338FE" w:rsidRPr="000E0090" w:rsidRDefault="00E338FE" w:rsidP="00E338FE">
                          <w:pPr>
                            <w:tabs>
                              <w:tab w:val="center" w:pos="4153"/>
                              <w:tab w:val="right" w:pos="8306"/>
                            </w:tabs>
                            <w:spacing w:after="0" w:line="240" w:lineRule="auto"/>
                            <w:jc w:val="right"/>
                            <w:rPr>
                              <w:rFonts w:ascii="Arial" w:eastAsia="Times New Roman" w:hAnsi="Arial" w:cs="Arial"/>
                              <w:b/>
                              <w:bCs/>
                              <w:sz w:val="16"/>
                              <w:szCs w:val="16"/>
                              <w:lang w:val="en-GB" w:eastAsia="en-GB"/>
                            </w:rPr>
                          </w:pPr>
                          <w:r w:rsidRPr="000E0090">
                            <w:rPr>
                              <w:rFonts w:ascii="Arial" w:eastAsia="Times New Roman" w:hAnsi="Arial" w:cs="Arial"/>
                              <w:sz w:val="16"/>
                              <w:szCs w:val="16"/>
                              <w:lang w:val="en-GB" w:eastAsia="en-GB"/>
                            </w:rPr>
                            <w:t xml:space="preserve">Page </w:t>
                          </w:r>
                          <w:r w:rsidRPr="000E0090">
                            <w:rPr>
                              <w:rFonts w:ascii="Arial" w:eastAsia="Times New Roman" w:hAnsi="Arial" w:cs="Arial"/>
                              <w:b/>
                              <w:bCs/>
                              <w:sz w:val="16"/>
                              <w:szCs w:val="16"/>
                              <w:lang w:val="en-GB" w:eastAsia="en-GB"/>
                            </w:rPr>
                            <w:fldChar w:fldCharType="begin"/>
                          </w:r>
                          <w:r w:rsidRPr="000E0090">
                            <w:rPr>
                              <w:rFonts w:ascii="Arial" w:eastAsia="Times New Roman" w:hAnsi="Arial" w:cs="Arial"/>
                              <w:b/>
                              <w:bCs/>
                              <w:sz w:val="16"/>
                              <w:szCs w:val="16"/>
                              <w:lang w:val="en-GB" w:eastAsia="en-GB"/>
                            </w:rPr>
                            <w:instrText xml:space="preserve"> PAGE </w:instrText>
                          </w:r>
                          <w:r w:rsidRPr="000E0090">
                            <w:rPr>
                              <w:rFonts w:ascii="Arial" w:eastAsia="Times New Roman" w:hAnsi="Arial" w:cs="Arial"/>
                              <w:b/>
                              <w:bCs/>
                              <w:sz w:val="16"/>
                              <w:szCs w:val="16"/>
                              <w:lang w:val="en-GB" w:eastAsia="en-GB"/>
                            </w:rPr>
                            <w:fldChar w:fldCharType="separate"/>
                          </w:r>
                          <w:r w:rsidR="004C693C">
                            <w:rPr>
                              <w:rFonts w:ascii="Arial" w:eastAsia="Times New Roman" w:hAnsi="Arial" w:cs="Arial"/>
                              <w:b/>
                              <w:bCs/>
                              <w:noProof/>
                              <w:sz w:val="16"/>
                              <w:szCs w:val="16"/>
                              <w:lang w:val="en-GB" w:eastAsia="en-GB"/>
                            </w:rPr>
                            <w:t>1</w:t>
                          </w:r>
                          <w:r w:rsidRPr="000E0090">
                            <w:rPr>
                              <w:rFonts w:ascii="Arial" w:eastAsia="Times New Roman" w:hAnsi="Arial" w:cs="Arial"/>
                              <w:b/>
                              <w:bCs/>
                              <w:sz w:val="16"/>
                              <w:szCs w:val="16"/>
                              <w:lang w:val="en-GB" w:eastAsia="en-GB"/>
                            </w:rPr>
                            <w:fldChar w:fldCharType="end"/>
                          </w:r>
                          <w:r w:rsidRPr="000E0090">
                            <w:rPr>
                              <w:rFonts w:ascii="Arial" w:eastAsia="Times New Roman" w:hAnsi="Arial" w:cs="Arial"/>
                              <w:sz w:val="16"/>
                              <w:szCs w:val="16"/>
                              <w:lang w:val="en-GB" w:eastAsia="en-GB"/>
                            </w:rPr>
                            <w:t xml:space="preserve"> of </w:t>
                          </w:r>
                          <w:r w:rsidRPr="000E0090">
                            <w:rPr>
                              <w:rFonts w:ascii="Arial" w:eastAsia="Times New Roman" w:hAnsi="Arial" w:cs="Arial"/>
                              <w:b/>
                              <w:bCs/>
                              <w:sz w:val="16"/>
                              <w:szCs w:val="16"/>
                              <w:lang w:val="en-GB" w:eastAsia="en-GB"/>
                            </w:rPr>
                            <w:t>1</w:t>
                          </w:r>
                        </w:p>
                      </w:sdtContent>
                    </w:sdt>
                    <w:p w14:paraId="2E992638" w14:textId="77777777" w:rsidR="00E338FE" w:rsidRDefault="00E338FE" w:rsidP="00E338FE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</w:p>
                    <w:p w14:paraId="445BF089" w14:textId="77777777" w:rsidR="00E338FE" w:rsidRPr="0004015E" w:rsidRDefault="00E338FE" w:rsidP="00E338FE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BF06D9E" w14:textId="77777777" w:rsidR="00A96874" w:rsidRDefault="0083446D" w:rsidP="000E0090">
      <w:pPr>
        <w:tabs>
          <w:tab w:val="right" w:pos="9810"/>
        </w:tabs>
        <w:spacing w:line="240" w:lineRule="auto"/>
        <w:contextualSpacing/>
        <w:rPr>
          <w:rFonts w:asciiTheme="majorHAnsi" w:hAnsiTheme="majorHAnsi"/>
          <w:b/>
          <w:sz w:val="20"/>
        </w:rPr>
      </w:pPr>
      <w:r>
        <w:rPr>
          <w:rFonts w:asciiTheme="majorHAnsi" w:hAnsiTheme="majorHAnsi"/>
          <w:b/>
          <w:noProof/>
          <w:sz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031BEF7" wp14:editId="6F77E6B7">
                <wp:simplePos x="0" y="0"/>
                <wp:positionH relativeFrom="column">
                  <wp:posOffset>-205740</wp:posOffset>
                </wp:positionH>
                <wp:positionV relativeFrom="paragraph">
                  <wp:posOffset>194310</wp:posOffset>
                </wp:positionV>
                <wp:extent cx="6435725" cy="0"/>
                <wp:effectExtent l="13335" t="6985" r="8890" b="12065"/>
                <wp:wrapNone/>
                <wp:docPr id="8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357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lg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>
            <w:pict>
              <v:shapetype w14:anchorId="0117F46F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8" o:spid="_x0000_s1026" type="#_x0000_t32" style="position:absolute;margin-left:-16.2pt;margin-top:15.3pt;width:506.75pt;height: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">
                <v:stroke dashstyle="longDash"/>
              </v:shape>
            </w:pict>
          </mc:Fallback>
        </mc:AlternateContent>
      </w:r>
      <w:r w:rsidR="00A96874">
        <w:rPr>
          <w:rFonts w:asciiTheme="majorHAnsi" w:hAnsiTheme="majorHAnsi"/>
          <w:b/>
          <w:sz w:val="20"/>
        </w:rPr>
        <w:tab/>
      </w:r>
    </w:p>
    <w:p w14:paraId="71AA0E2D" w14:textId="77777777" w:rsidR="00A96874" w:rsidRDefault="00A96874" w:rsidP="000E0090">
      <w:pPr>
        <w:tabs>
          <w:tab w:val="right" w:pos="9810"/>
        </w:tabs>
        <w:spacing w:line="240" w:lineRule="auto"/>
        <w:contextualSpacing/>
        <w:rPr>
          <w:rFonts w:asciiTheme="majorHAnsi" w:hAnsiTheme="majorHAnsi"/>
          <w:b/>
          <w:sz w:val="20"/>
        </w:rPr>
      </w:pPr>
    </w:p>
    <w:p w14:paraId="23EED500" w14:textId="77777777" w:rsidR="00A96874" w:rsidRDefault="00A96874" w:rsidP="000E0090">
      <w:pPr>
        <w:tabs>
          <w:tab w:val="right" w:pos="9810"/>
        </w:tabs>
        <w:spacing w:line="240" w:lineRule="auto"/>
        <w:contextualSpacing/>
        <w:rPr>
          <w:rFonts w:asciiTheme="majorHAnsi" w:hAnsiTheme="majorHAnsi"/>
          <w:b/>
          <w:sz w:val="20"/>
        </w:rPr>
      </w:pPr>
    </w:p>
    <w:p w14:paraId="1C6E3632" w14:textId="77777777" w:rsidR="00A96874" w:rsidRPr="00A07E5B" w:rsidRDefault="00A96874" w:rsidP="000E0090">
      <w:pPr>
        <w:tabs>
          <w:tab w:val="right" w:pos="9810"/>
        </w:tabs>
        <w:spacing w:line="240" w:lineRule="auto"/>
        <w:contextualSpacing/>
        <w:jc w:val="center"/>
        <w:rPr>
          <w:rFonts w:ascii="Arial" w:hAnsi="Arial" w:cs="Arial"/>
          <w:b/>
          <w:sz w:val="28"/>
          <w:u w:val="single"/>
        </w:rPr>
      </w:pPr>
      <w:r w:rsidRPr="00A07E5B">
        <w:rPr>
          <w:rFonts w:ascii="Arial" w:hAnsi="Arial" w:cs="Arial"/>
          <w:b/>
          <w:sz w:val="28"/>
          <w:u w:val="single"/>
        </w:rPr>
        <w:t xml:space="preserve">C E R T I F I C A T E   O F   A P </w:t>
      </w:r>
      <w:proofErr w:type="spellStart"/>
      <w:r w:rsidRPr="00A07E5B">
        <w:rPr>
          <w:rFonts w:ascii="Arial" w:hAnsi="Arial" w:cs="Arial"/>
          <w:b/>
          <w:sz w:val="28"/>
          <w:u w:val="single"/>
        </w:rPr>
        <w:t>P</w:t>
      </w:r>
      <w:proofErr w:type="spellEnd"/>
      <w:r w:rsidRPr="00A07E5B">
        <w:rPr>
          <w:rFonts w:ascii="Arial" w:hAnsi="Arial" w:cs="Arial"/>
          <w:b/>
          <w:sz w:val="28"/>
          <w:u w:val="single"/>
        </w:rPr>
        <w:t xml:space="preserve"> E A R A N C E</w:t>
      </w:r>
    </w:p>
    <w:p w14:paraId="4B21E3CC" w14:textId="77777777" w:rsidR="00A96874" w:rsidRPr="00A07E5B" w:rsidRDefault="00A96874" w:rsidP="000E0090">
      <w:pPr>
        <w:tabs>
          <w:tab w:val="right" w:pos="9810"/>
        </w:tabs>
        <w:spacing w:line="240" w:lineRule="auto"/>
        <w:contextualSpacing/>
        <w:jc w:val="center"/>
        <w:rPr>
          <w:rFonts w:ascii="Arial" w:hAnsi="Arial" w:cs="Arial"/>
          <w:b/>
          <w:sz w:val="28"/>
          <w:u w:val="single"/>
        </w:rPr>
      </w:pPr>
    </w:p>
    <w:p w14:paraId="6E2CD575" w14:textId="77777777" w:rsidR="00A96874" w:rsidRPr="00A07E5B" w:rsidRDefault="00A96874" w:rsidP="000E0090">
      <w:pPr>
        <w:tabs>
          <w:tab w:val="right" w:pos="9810"/>
        </w:tabs>
        <w:spacing w:line="240" w:lineRule="auto"/>
        <w:contextualSpacing/>
        <w:rPr>
          <w:rFonts w:ascii="Arial" w:hAnsi="Arial" w:cs="Arial"/>
          <w:sz w:val="20"/>
        </w:rPr>
      </w:pPr>
      <w:r w:rsidRPr="00A07E5B">
        <w:rPr>
          <w:rFonts w:ascii="Arial" w:hAnsi="Arial" w:cs="Arial"/>
          <w:sz w:val="20"/>
        </w:rPr>
        <w:t>This certification is issued in compliance with Section 16 of Executive Order No. 248 as amended by Executive Order No. 248 – A and implemented by Commission on Audit (COA) Circular No. 96-004, a</w:t>
      </w:r>
      <w:r w:rsidR="00E83411">
        <w:rPr>
          <w:rFonts w:ascii="Arial" w:hAnsi="Arial" w:cs="Arial"/>
          <w:sz w:val="20"/>
        </w:rPr>
        <w:t>s evidence of the appearance of</w:t>
      </w:r>
      <w:r w:rsidRPr="00A07E5B">
        <w:rPr>
          <w:rFonts w:ascii="Arial" w:hAnsi="Arial" w:cs="Arial"/>
          <w:sz w:val="20"/>
        </w:rPr>
        <w:t xml:space="preserve">: </w:t>
      </w:r>
    </w:p>
    <w:p w14:paraId="4905ED3A" w14:textId="77777777" w:rsidR="00A96874" w:rsidRPr="00A07E5B" w:rsidRDefault="0083446D" w:rsidP="000E0090">
      <w:pPr>
        <w:tabs>
          <w:tab w:val="right" w:pos="9810"/>
        </w:tabs>
        <w:spacing w:line="240" w:lineRule="auto"/>
        <w:contextualSpacing/>
        <w:rPr>
          <w:rFonts w:ascii="Arial" w:hAnsi="Arial" w:cs="Arial"/>
          <w:sz w:val="28"/>
        </w:rPr>
      </w:pPr>
      <w:r>
        <w:rPr>
          <w:rFonts w:ascii="Arial" w:hAnsi="Arial" w:cs="Arial"/>
          <w:b/>
          <w:noProof/>
          <w:sz w:val="28"/>
          <w:lang w:val="en-PH" w:eastAsia="en-PH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5DAE447" wp14:editId="197463EB">
                <wp:simplePos x="0" y="0"/>
                <wp:positionH relativeFrom="column">
                  <wp:posOffset>3427730</wp:posOffset>
                </wp:positionH>
                <wp:positionV relativeFrom="paragraph">
                  <wp:posOffset>190500</wp:posOffset>
                </wp:positionV>
                <wp:extent cx="2850515" cy="731520"/>
                <wp:effectExtent l="6985" t="10795" r="9525" b="10160"/>
                <wp:wrapNone/>
                <wp:docPr id="7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0515" cy="731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AB2F20" w14:textId="77777777" w:rsidR="00A96874" w:rsidRPr="000E0090" w:rsidRDefault="00A96874" w:rsidP="00A96874">
                            <w:pPr>
                              <w:contextualSpacing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0E009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Agency Visited: ______________________</w:t>
                            </w:r>
                          </w:p>
                          <w:p w14:paraId="133B95B3" w14:textId="77777777" w:rsidR="00A96874" w:rsidRPr="000E0090" w:rsidRDefault="00A96874" w:rsidP="00A96874">
                            <w:pPr>
                              <w:contextualSpacing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0E009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Address            : ______________________</w:t>
                            </w:r>
                          </w:p>
                          <w:p w14:paraId="6FEABAE8" w14:textId="77777777" w:rsidR="00A96874" w:rsidRPr="000E0090" w:rsidRDefault="00A96874" w:rsidP="00A96874">
                            <w:pPr>
                              <w:contextualSpacing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0E009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120A83" w:rsidRPr="000E009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0E009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="00120A83" w:rsidRPr="000E009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__</w:t>
                            </w:r>
                            <w:r w:rsidRPr="000E009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>
            <w:pict>
              <v:shape w14:anchorId="65DAE447" id="Text Box 10" o:spid="_x0000_s1034" type="#_x0000_t202" style="position:absolute;margin-left:269.9pt;margin-top:15pt;width:224.45pt;height:57.6pt;z-index:25167155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" strokecolor="white [3212]">
                <v:textbox style="mso-fit-shape-to-text:t">
                  <w:txbxContent>
                    <w:p w14:paraId="05AB2F20" w14:textId="77777777" w:rsidR="00A96874" w:rsidRPr="000E0090" w:rsidRDefault="00A96874" w:rsidP="00A96874">
                      <w:pPr>
                        <w:contextualSpacing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0E0090">
                        <w:rPr>
                          <w:rFonts w:ascii="Arial" w:hAnsi="Arial" w:cs="Arial"/>
                          <w:sz w:val="20"/>
                          <w:szCs w:val="20"/>
                        </w:rPr>
                        <w:t>Agency Visited: ______________________</w:t>
                      </w:r>
                    </w:p>
                    <w:p w14:paraId="133B95B3" w14:textId="77777777" w:rsidR="00A96874" w:rsidRPr="000E0090" w:rsidRDefault="00A96874" w:rsidP="00A96874">
                      <w:pPr>
                        <w:contextualSpacing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0E0090">
                        <w:rPr>
                          <w:rFonts w:ascii="Arial" w:hAnsi="Arial" w:cs="Arial"/>
                          <w:sz w:val="20"/>
                          <w:szCs w:val="20"/>
                        </w:rPr>
                        <w:t>Address            : ______________________</w:t>
                      </w:r>
                    </w:p>
                    <w:p w14:paraId="6FEABAE8" w14:textId="77777777" w:rsidR="00A96874" w:rsidRPr="000E0090" w:rsidRDefault="00A96874" w:rsidP="00A96874">
                      <w:pPr>
                        <w:contextualSpacing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0E0090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 </w:t>
                      </w:r>
                      <w:r w:rsidR="00120A83" w:rsidRPr="000E0090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   </w:t>
                      </w:r>
                      <w:r w:rsidRPr="000E0090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  </w:t>
                      </w:r>
                      <w:r w:rsidR="00120A83" w:rsidRPr="000E0090">
                        <w:rPr>
                          <w:rFonts w:ascii="Arial" w:hAnsi="Arial" w:cs="Arial"/>
                          <w:sz w:val="20"/>
                          <w:szCs w:val="20"/>
                        </w:rPr>
                        <w:t>__</w:t>
                      </w:r>
                      <w:r w:rsidRPr="000E0090">
                        <w:rPr>
                          <w:rFonts w:ascii="Arial" w:hAnsi="Arial" w:cs="Arial"/>
                          <w:sz w:val="20"/>
                          <w:szCs w:val="20"/>
                        </w:rPr>
                        <w:t>_____________________________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8"/>
          <w:lang w:val="en-PH" w:eastAsia="en-PH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129E5F8" wp14:editId="5F682C64">
                <wp:simplePos x="0" y="0"/>
                <wp:positionH relativeFrom="column">
                  <wp:posOffset>-205740</wp:posOffset>
                </wp:positionH>
                <wp:positionV relativeFrom="paragraph">
                  <wp:posOffset>142875</wp:posOffset>
                </wp:positionV>
                <wp:extent cx="2850515" cy="731520"/>
                <wp:effectExtent l="7620" t="10795" r="8890" b="10160"/>
                <wp:wrapNone/>
                <wp:docPr id="6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0515" cy="731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386FEB" w14:textId="77777777" w:rsidR="00A96874" w:rsidRPr="000E0090" w:rsidRDefault="00A96874">
                            <w:pPr>
                              <w:contextualSpacing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0E009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Name:  _____________________________</w:t>
                            </w:r>
                          </w:p>
                          <w:p w14:paraId="4A2A4D82" w14:textId="77777777" w:rsidR="00A96874" w:rsidRPr="000E0090" w:rsidRDefault="00A96874">
                            <w:pPr>
                              <w:contextualSpacing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0E009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        </w:t>
                            </w:r>
                            <w:r w:rsidRPr="000E009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ab/>
                              <w:t>_____________________________</w:t>
                            </w:r>
                          </w:p>
                          <w:p w14:paraId="53EC447A" w14:textId="77777777" w:rsidR="00A96874" w:rsidRPr="000E0090" w:rsidRDefault="00A96874">
                            <w:pPr>
                              <w:contextualSpacing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0E009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ab/>
                              <w:t>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>
            <w:pict>
              <v:shape w14:anchorId="2129E5F8" id="Text Box 9" o:spid="_x0000_s1035" type="#_x0000_t202" style="position:absolute;margin-left:-16.2pt;margin-top:11.25pt;width:224.45pt;height:57.6pt;z-index:2516705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" strokecolor="white [3212]">
                <v:textbox style="mso-fit-shape-to-text:t">
                  <w:txbxContent>
                    <w:p w14:paraId="02386FEB" w14:textId="77777777" w:rsidR="00A96874" w:rsidRPr="000E0090" w:rsidRDefault="00A96874">
                      <w:pPr>
                        <w:contextualSpacing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0E0090">
                        <w:rPr>
                          <w:rFonts w:ascii="Arial" w:hAnsi="Arial" w:cs="Arial"/>
                          <w:sz w:val="20"/>
                          <w:szCs w:val="20"/>
                        </w:rPr>
                        <w:t>Name:  _____________________________</w:t>
                      </w:r>
                    </w:p>
                    <w:p w14:paraId="4A2A4D82" w14:textId="77777777" w:rsidR="00A96874" w:rsidRPr="000E0090" w:rsidRDefault="00A96874">
                      <w:pPr>
                        <w:contextualSpacing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0E0090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        </w:t>
                      </w:r>
                      <w:r w:rsidRPr="000E0090">
                        <w:rPr>
                          <w:rFonts w:ascii="Arial" w:hAnsi="Arial" w:cs="Arial"/>
                          <w:sz w:val="20"/>
                          <w:szCs w:val="20"/>
                        </w:rPr>
                        <w:tab/>
                        <w:t>_____________________________</w:t>
                      </w:r>
                    </w:p>
                    <w:p w14:paraId="53EC447A" w14:textId="77777777" w:rsidR="00A96874" w:rsidRPr="000E0090" w:rsidRDefault="00A96874">
                      <w:pPr>
                        <w:contextualSpacing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0E0090">
                        <w:rPr>
                          <w:rFonts w:ascii="Arial" w:hAnsi="Arial" w:cs="Arial"/>
                          <w:sz w:val="20"/>
                          <w:szCs w:val="20"/>
                        </w:rPr>
                        <w:tab/>
                        <w:t>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036AB080" w14:textId="77777777" w:rsidR="00A96874" w:rsidRPr="00A07E5B" w:rsidRDefault="00A96874" w:rsidP="000E0090">
      <w:pPr>
        <w:tabs>
          <w:tab w:val="right" w:pos="9810"/>
        </w:tabs>
        <w:spacing w:line="240" w:lineRule="auto"/>
        <w:contextualSpacing/>
        <w:rPr>
          <w:rFonts w:ascii="Arial" w:hAnsi="Arial" w:cs="Arial"/>
          <w:sz w:val="28"/>
        </w:rPr>
      </w:pPr>
    </w:p>
    <w:p w14:paraId="2F01DD97" w14:textId="77777777" w:rsidR="00120A83" w:rsidRPr="00A07E5B" w:rsidRDefault="0083446D" w:rsidP="000E0090">
      <w:pPr>
        <w:tabs>
          <w:tab w:val="right" w:pos="9810"/>
        </w:tabs>
        <w:spacing w:line="240" w:lineRule="auto"/>
        <w:contextualSpacing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noProof/>
          <w:sz w:val="28"/>
          <w:lang w:val="en-PH" w:eastAsia="en-PH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A7BD53D" wp14:editId="3BB067FE">
                <wp:simplePos x="0" y="0"/>
                <wp:positionH relativeFrom="column">
                  <wp:posOffset>-226695</wp:posOffset>
                </wp:positionH>
                <wp:positionV relativeFrom="paragraph">
                  <wp:posOffset>229870</wp:posOffset>
                </wp:positionV>
                <wp:extent cx="2850515" cy="537210"/>
                <wp:effectExtent l="11430" t="10795" r="5080" b="13970"/>
                <wp:wrapNone/>
                <wp:docPr id="5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0515" cy="537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ECEB84" w14:textId="77777777" w:rsidR="00120A83" w:rsidRPr="000E0090" w:rsidRDefault="00120A83" w:rsidP="00120A83">
                            <w:pPr>
                              <w:contextualSpacing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0E009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Agency: ___________________________</w:t>
                            </w:r>
                          </w:p>
                          <w:p w14:paraId="5313EC69" w14:textId="77777777" w:rsidR="00120A83" w:rsidRPr="000E0090" w:rsidRDefault="00120A83" w:rsidP="00120A83">
                            <w:pPr>
                              <w:contextualSpacing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0E009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Date   </w:t>
                            </w:r>
                            <w:r w:rsidRPr="000E009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ab/>
                              <w:t>:  __________________________</w:t>
                            </w:r>
                          </w:p>
                          <w:p w14:paraId="3E616098" w14:textId="77777777" w:rsidR="00120A83" w:rsidRDefault="00120A83" w:rsidP="00120A83">
                            <w:pPr>
                              <w:contextualSpacing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>
            <w:pict>
              <v:shape w14:anchorId="3A7BD53D" id="Text Box 11" o:spid="_x0000_s1036" type="#_x0000_t202" style="position:absolute;margin-left:-17.85pt;margin-top:18.1pt;width:224.45pt;height:42.3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" strokecolor="white [3212]">
                <v:textbox>
                  <w:txbxContent>
                    <w:p w14:paraId="23ECEB84" w14:textId="77777777" w:rsidR="00120A83" w:rsidRPr="000E0090" w:rsidRDefault="00120A83" w:rsidP="00120A83">
                      <w:pPr>
                        <w:contextualSpacing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0E0090">
                        <w:rPr>
                          <w:rFonts w:ascii="Arial" w:hAnsi="Arial" w:cs="Arial"/>
                          <w:sz w:val="20"/>
                          <w:szCs w:val="20"/>
                        </w:rPr>
                        <w:t>Agency: ___________________________</w:t>
                      </w:r>
                    </w:p>
                    <w:p w14:paraId="5313EC69" w14:textId="77777777" w:rsidR="00120A83" w:rsidRPr="000E0090" w:rsidRDefault="00120A83" w:rsidP="00120A83">
                      <w:pPr>
                        <w:contextualSpacing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0E0090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Date   </w:t>
                      </w:r>
                      <w:r w:rsidRPr="000E0090">
                        <w:rPr>
                          <w:rFonts w:ascii="Arial" w:hAnsi="Arial" w:cs="Arial"/>
                          <w:sz w:val="20"/>
                          <w:szCs w:val="20"/>
                        </w:rPr>
                        <w:tab/>
                        <w:t>:  __________________________</w:t>
                      </w:r>
                    </w:p>
                    <w:p w14:paraId="3E616098" w14:textId="77777777" w:rsidR="00120A83" w:rsidRDefault="00120A83" w:rsidP="00120A83">
                      <w:pPr>
                        <w:contextualSpacing/>
                      </w:pPr>
                    </w:p>
                  </w:txbxContent>
                </v:textbox>
              </v:shape>
            </w:pict>
          </mc:Fallback>
        </mc:AlternateContent>
      </w:r>
    </w:p>
    <w:p w14:paraId="759EC172" w14:textId="77777777" w:rsidR="00120A83" w:rsidRPr="00A07E5B" w:rsidRDefault="0083446D" w:rsidP="000E0090">
      <w:pPr>
        <w:tabs>
          <w:tab w:val="right" w:pos="9810"/>
        </w:tabs>
        <w:spacing w:line="240" w:lineRule="auto"/>
        <w:contextualSpacing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noProof/>
          <w:sz w:val="28"/>
          <w:lang w:val="en-PH" w:eastAsia="en-PH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9924526" wp14:editId="7B73C6C0">
                <wp:simplePos x="0" y="0"/>
                <wp:positionH relativeFrom="column">
                  <wp:posOffset>3814445</wp:posOffset>
                </wp:positionH>
                <wp:positionV relativeFrom="paragraph">
                  <wp:posOffset>346075</wp:posOffset>
                </wp:positionV>
                <wp:extent cx="2383790" cy="721360"/>
                <wp:effectExtent l="8890" t="10795" r="7620" b="10795"/>
                <wp:wrapNone/>
                <wp:docPr id="3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3790" cy="721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6BA06A" w14:textId="77777777" w:rsidR="00120A83" w:rsidRPr="000E0090" w:rsidRDefault="000E0090" w:rsidP="000E0090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E0090">
                              <w:rPr>
                                <w:sz w:val="20"/>
                                <w:szCs w:val="20"/>
                              </w:rPr>
                              <w:t>_______________________________</w:t>
                            </w:r>
                          </w:p>
                          <w:p w14:paraId="7BF5CD0F" w14:textId="77777777" w:rsidR="00120A83" w:rsidRPr="000E0090" w:rsidRDefault="00120A83" w:rsidP="000E0090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0E0090">
                              <w:rPr>
                                <w:b/>
                                <w:sz w:val="20"/>
                                <w:szCs w:val="20"/>
                              </w:rPr>
                              <w:t>Signature over Printed Name</w:t>
                            </w:r>
                          </w:p>
                          <w:p w14:paraId="1FC8AE63" w14:textId="77777777" w:rsidR="00120A83" w:rsidRPr="000E0090" w:rsidRDefault="000E0090" w:rsidP="000E0090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E0090">
                              <w:rPr>
                                <w:sz w:val="20"/>
                                <w:szCs w:val="20"/>
                              </w:rPr>
                              <w:t>_______________________________</w:t>
                            </w:r>
                          </w:p>
                          <w:p w14:paraId="70D6E234" w14:textId="77777777" w:rsidR="00120A83" w:rsidRPr="000E0090" w:rsidRDefault="00120A83" w:rsidP="000E0090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0E0090">
                              <w:rPr>
                                <w:b/>
                                <w:sz w:val="20"/>
                                <w:szCs w:val="20"/>
                              </w:rPr>
                              <w:t>Design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>
            <w:pict>
              <v:shape w14:anchorId="79924526" id="Text Box 12" o:spid="_x0000_s1037" type="#_x0000_t202" style="position:absolute;margin-left:300.35pt;margin-top:27.25pt;width:187.7pt;height:56.8pt;z-index:251674624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" strokecolor="white [3212]">
                <v:textbox style="mso-fit-shape-to-text:t">
                  <w:txbxContent>
                    <w:p w14:paraId="406BA06A" w14:textId="77777777" w:rsidR="00120A83" w:rsidRPr="000E0090" w:rsidRDefault="000E0090" w:rsidP="000E0090">
                      <w:pPr>
                        <w:spacing w:after="0" w:line="240" w:lineRule="auto"/>
                        <w:contextualSpacing/>
                        <w:jc w:val="center"/>
                        <w:rPr>
                          <w:sz w:val="20"/>
                          <w:szCs w:val="20"/>
                        </w:rPr>
                      </w:pPr>
                      <w:r w:rsidRPr="000E0090">
                        <w:rPr>
                          <w:sz w:val="20"/>
                          <w:szCs w:val="20"/>
                        </w:rPr>
                        <w:t>_______________________________</w:t>
                      </w:r>
                    </w:p>
                    <w:p w14:paraId="7BF5CD0F" w14:textId="77777777" w:rsidR="00120A83" w:rsidRPr="000E0090" w:rsidRDefault="00120A83" w:rsidP="000E0090">
                      <w:pPr>
                        <w:spacing w:after="0" w:line="240" w:lineRule="auto"/>
                        <w:contextualSpacing/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0E0090">
                        <w:rPr>
                          <w:b/>
                          <w:sz w:val="20"/>
                          <w:szCs w:val="20"/>
                        </w:rPr>
                        <w:t>Signature over Printed Name</w:t>
                      </w:r>
                    </w:p>
                    <w:p w14:paraId="1FC8AE63" w14:textId="77777777" w:rsidR="00120A83" w:rsidRPr="000E0090" w:rsidRDefault="000E0090" w:rsidP="000E0090">
                      <w:pPr>
                        <w:spacing w:after="0" w:line="240" w:lineRule="auto"/>
                        <w:contextualSpacing/>
                        <w:jc w:val="center"/>
                        <w:rPr>
                          <w:sz w:val="20"/>
                          <w:szCs w:val="20"/>
                        </w:rPr>
                      </w:pPr>
                      <w:r w:rsidRPr="000E0090">
                        <w:rPr>
                          <w:sz w:val="20"/>
                          <w:szCs w:val="20"/>
                        </w:rPr>
                        <w:t>_______________________________</w:t>
                      </w:r>
                    </w:p>
                    <w:p w14:paraId="70D6E234" w14:textId="77777777" w:rsidR="00120A83" w:rsidRPr="000E0090" w:rsidRDefault="00120A83" w:rsidP="000E0090">
                      <w:pPr>
                        <w:spacing w:after="0" w:line="240" w:lineRule="auto"/>
                        <w:contextualSpacing/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0E0090">
                        <w:rPr>
                          <w:b/>
                          <w:sz w:val="20"/>
                          <w:szCs w:val="20"/>
                        </w:rPr>
                        <w:t>Design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b/>
          <w:noProof/>
          <w:sz w:val="28"/>
          <w:lang w:val="en-PH" w:eastAsia="en-PH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39CAF02" wp14:editId="4CF2B1EC">
                <wp:simplePos x="0" y="0"/>
                <wp:positionH relativeFrom="column">
                  <wp:posOffset>4469130</wp:posOffset>
                </wp:positionH>
                <wp:positionV relativeFrom="paragraph">
                  <wp:posOffset>1144270</wp:posOffset>
                </wp:positionV>
                <wp:extent cx="1730375" cy="257810"/>
                <wp:effectExtent l="11430" t="5715" r="10795" b="12700"/>
                <wp:wrapNone/>
                <wp:docPr id="2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0375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rFonts w:ascii="Arial" w:eastAsia="Times New Roman" w:hAnsi="Arial" w:cs="Arial"/>
                                <w:sz w:val="16"/>
                                <w:szCs w:val="16"/>
                                <w:lang w:val="en-GB" w:eastAsia="en-GB"/>
                              </w:rPr>
                              <w:id w:val="1202515852"/>
                              <w:docPartObj>
                                <w:docPartGallery w:val="Page Numbers (Top of Page)"/>
                                <w:docPartUnique/>
                              </w:docPartObj>
                            </w:sdtPr>
                            <w:sdtEndPr/>
                            <w:sdtContent>
                              <w:p w14:paraId="63B63703" w14:textId="6E89CD97" w:rsidR="000E0090" w:rsidRPr="000E0090" w:rsidRDefault="000E0090" w:rsidP="000E0090">
                                <w:pPr>
                                  <w:tabs>
                                    <w:tab w:val="center" w:pos="4153"/>
                                    <w:tab w:val="right" w:pos="8306"/>
                                  </w:tabs>
                                  <w:spacing w:after="0" w:line="240" w:lineRule="auto"/>
                                  <w:jc w:val="right"/>
                                  <w:rPr>
                                    <w:rFonts w:ascii="Arial" w:eastAsia="Times New Roman" w:hAnsi="Arial" w:cs="Arial"/>
                                    <w:b/>
                                    <w:bCs/>
                                    <w:sz w:val="16"/>
                                    <w:szCs w:val="16"/>
                                    <w:lang w:val="en-GB" w:eastAsia="en-GB"/>
                                  </w:rPr>
                                </w:pPr>
                                <w:r w:rsidRPr="000E0090">
                                  <w:rPr>
                                    <w:rFonts w:ascii="Arial" w:eastAsia="Times New Roman" w:hAnsi="Arial" w:cs="Arial"/>
                                    <w:sz w:val="16"/>
                                    <w:szCs w:val="16"/>
                                    <w:lang w:val="en-GB" w:eastAsia="en-GB"/>
                                  </w:rPr>
                                  <w:t xml:space="preserve">Page </w:t>
                                </w:r>
                                <w:r w:rsidRPr="000E0090">
                                  <w:rPr>
                                    <w:rFonts w:ascii="Arial" w:eastAsia="Times New Roman" w:hAnsi="Arial" w:cs="Arial"/>
                                    <w:b/>
                                    <w:bCs/>
                                    <w:sz w:val="16"/>
                                    <w:szCs w:val="16"/>
                                    <w:lang w:val="en-GB" w:eastAsia="en-GB"/>
                                  </w:rPr>
                                  <w:fldChar w:fldCharType="begin"/>
                                </w:r>
                                <w:r w:rsidRPr="000E0090">
                                  <w:rPr>
                                    <w:rFonts w:ascii="Arial" w:eastAsia="Times New Roman" w:hAnsi="Arial" w:cs="Arial"/>
                                    <w:b/>
                                    <w:bCs/>
                                    <w:sz w:val="16"/>
                                    <w:szCs w:val="16"/>
                                    <w:lang w:val="en-GB" w:eastAsia="en-GB"/>
                                  </w:rPr>
                                  <w:instrText xml:space="preserve"> PAGE </w:instrText>
                                </w:r>
                                <w:r w:rsidRPr="000E0090">
                                  <w:rPr>
                                    <w:rFonts w:ascii="Arial" w:eastAsia="Times New Roman" w:hAnsi="Arial" w:cs="Arial"/>
                                    <w:b/>
                                    <w:bCs/>
                                    <w:sz w:val="16"/>
                                    <w:szCs w:val="16"/>
                                    <w:lang w:val="en-GB" w:eastAsia="en-GB"/>
                                  </w:rPr>
                                  <w:fldChar w:fldCharType="separate"/>
                                </w:r>
                                <w:r w:rsidR="004C693C">
                                  <w:rPr>
                                    <w:rFonts w:ascii="Arial" w:eastAsia="Times New Roman" w:hAnsi="Arial" w:cs="Arial"/>
                                    <w:b/>
                                    <w:bCs/>
                                    <w:noProof/>
                                    <w:sz w:val="16"/>
                                    <w:szCs w:val="16"/>
                                    <w:lang w:val="en-GB" w:eastAsia="en-GB"/>
                                  </w:rPr>
                                  <w:t>1</w:t>
                                </w:r>
                                <w:r w:rsidRPr="000E0090">
                                  <w:rPr>
                                    <w:rFonts w:ascii="Arial" w:eastAsia="Times New Roman" w:hAnsi="Arial" w:cs="Arial"/>
                                    <w:b/>
                                    <w:bCs/>
                                    <w:sz w:val="16"/>
                                    <w:szCs w:val="16"/>
                                    <w:lang w:val="en-GB" w:eastAsia="en-GB"/>
                                  </w:rPr>
                                  <w:fldChar w:fldCharType="end"/>
                                </w:r>
                                <w:r w:rsidRPr="000E0090">
                                  <w:rPr>
                                    <w:rFonts w:ascii="Arial" w:eastAsia="Times New Roman" w:hAnsi="Arial" w:cs="Arial"/>
                                    <w:sz w:val="16"/>
                                    <w:szCs w:val="16"/>
                                    <w:lang w:val="en-GB" w:eastAsia="en-GB"/>
                                  </w:rPr>
                                  <w:t xml:space="preserve"> of </w:t>
                                </w:r>
                                <w:r w:rsidRPr="000E0090">
                                  <w:rPr>
                                    <w:rFonts w:ascii="Arial" w:eastAsia="Times New Roman" w:hAnsi="Arial" w:cs="Arial"/>
                                    <w:b/>
                                    <w:bCs/>
                                    <w:sz w:val="16"/>
                                    <w:szCs w:val="16"/>
                                    <w:lang w:val="en-GB" w:eastAsia="en-GB"/>
                                  </w:rPr>
                                  <w:t>1</w:t>
                                </w:r>
                              </w:p>
                            </w:sdtContent>
                          </w:sdt>
                          <w:p w14:paraId="60695EB5" w14:textId="77777777" w:rsidR="000E0090" w:rsidRDefault="000E0090" w:rsidP="000E0090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45631FD1" w14:textId="77777777" w:rsidR="000E0090" w:rsidRPr="0004015E" w:rsidRDefault="000E0090" w:rsidP="000E0090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>
            <w:pict>
              <v:shape w14:anchorId="239CAF02" id="Text Box 19" o:spid="_x0000_s1038" type="#_x0000_t202" style="position:absolute;margin-left:351.9pt;margin-top:90.1pt;width:136.25pt;height:20.3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" strokecolor="white [3212]">
                <v:textbox>
                  <w:txbxContent>
                    <w:sdt>
                      <w:sdtPr>
                        <w:rPr>
                          <w:rFonts w:ascii="Arial" w:eastAsia="Times New Roman" w:hAnsi="Arial" w:cs="Arial"/>
                          <w:sz w:val="16"/>
                          <w:szCs w:val="16"/>
                          <w:lang w:val="en-GB" w:eastAsia="en-GB"/>
                        </w:rPr>
                        <w:id w:val="1202515852"/>
                        <w:docPartObj>
                          <w:docPartGallery w:val="Page Numbers (Top of Page)"/>
                          <w:docPartUnique/>
                        </w:docPartObj>
                      </w:sdtPr>
                      <w:sdtEndPr/>
                      <w:sdtContent>
                        <w:p w14:paraId="63B63703" w14:textId="6E89CD97" w:rsidR="000E0090" w:rsidRPr="000E0090" w:rsidRDefault="000E0090" w:rsidP="000E0090">
                          <w:pPr>
                            <w:tabs>
                              <w:tab w:val="center" w:pos="4153"/>
                              <w:tab w:val="right" w:pos="8306"/>
                            </w:tabs>
                            <w:spacing w:after="0" w:line="240" w:lineRule="auto"/>
                            <w:jc w:val="right"/>
                            <w:rPr>
                              <w:rFonts w:ascii="Arial" w:eastAsia="Times New Roman" w:hAnsi="Arial" w:cs="Arial"/>
                              <w:b/>
                              <w:bCs/>
                              <w:sz w:val="16"/>
                              <w:szCs w:val="16"/>
                              <w:lang w:val="en-GB" w:eastAsia="en-GB"/>
                            </w:rPr>
                          </w:pPr>
                          <w:r w:rsidRPr="000E0090">
                            <w:rPr>
                              <w:rFonts w:ascii="Arial" w:eastAsia="Times New Roman" w:hAnsi="Arial" w:cs="Arial"/>
                              <w:sz w:val="16"/>
                              <w:szCs w:val="16"/>
                              <w:lang w:val="en-GB" w:eastAsia="en-GB"/>
                            </w:rPr>
                            <w:t xml:space="preserve">Page </w:t>
                          </w:r>
                          <w:r w:rsidRPr="000E0090">
                            <w:rPr>
                              <w:rFonts w:ascii="Arial" w:eastAsia="Times New Roman" w:hAnsi="Arial" w:cs="Arial"/>
                              <w:b/>
                              <w:bCs/>
                              <w:sz w:val="16"/>
                              <w:szCs w:val="16"/>
                              <w:lang w:val="en-GB" w:eastAsia="en-GB"/>
                            </w:rPr>
                            <w:fldChar w:fldCharType="begin"/>
                          </w:r>
                          <w:r w:rsidRPr="000E0090">
                            <w:rPr>
                              <w:rFonts w:ascii="Arial" w:eastAsia="Times New Roman" w:hAnsi="Arial" w:cs="Arial"/>
                              <w:b/>
                              <w:bCs/>
                              <w:sz w:val="16"/>
                              <w:szCs w:val="16"/>
                              <w:lang w:val="en-GB" w:eastAsia="en-GB"/>
                            </w:rPr>
                            <w:instrText xml:space="preserve"> PAGE </w:instrText>
                          </w:r>
                          <w:r w:rsidRPr="000E0090">
                            <w:rPr>
                              <w:rFonts w:ascii="Arial" w:eastAsia="Times New Roman" w:hAnsi="Arial" w:cs="Arial"/>
                              <w:b/>
                              <w:bCs/>
                              <w:sz w:val="16"/>
                              <w:szCs w:val="16"/>
                              <w:lang w:val="en-GB" w:eastAsia="en-GB"/>
                            </w:rPr>
                            <w:fldChar w:fldCharType="separate"/>
                          </w:r>
                          <w:r w:rsidR="004C693C">
                            <w:rPr>
                              <w:rFonts w:ascii="Arial" w:eastAsia="Times New Roman" w:hAnsi="Arial" w:cs="Arial"/>
                              <w:b/>
                              <w:bCs/>
                              <w:noProof/>
                              <w:sz w:val="16"/>
                              <w:szCs w:val="16"/>
                              <w:lang w:val="en-GB" w:eastAsia="en-GB"/>
                            </w:rPr>
                            <w:t>1</w:t>
                          </w:r>
                          <w:r w:rsidRPr="000E0090">
                            <w:rPr>
                              <w:rFonts w:ascii="Arial" w:eastAsia="Times New Roman" w:hAnsi="Arial" w:cs="Arial"/>
                              <w:b/>
                              <w:bCs/>
                              <w:sz w:val="16"/>
                              <w:szCs w:val="16"/>
                              <w:lang w:val="en-GB" w:eastAsia="en-GB"/>
                            </w:rPr>
                            <w:fldChar w:fldCharType="end"/>
                          </w:r>
                          <w:r w:rsidRPr="000E0090">
                            <w:rPr>
                              <w:rFonts w:ascii="Arial" w:eastAsia="Times New Roman" w:hAnsi="Arial" w:cs="Arial"/>
                              <w:sz w:val="16"/>
                              <w:szCs w:val="16"/>
                              <w:lang w:val="en-GB" w:eastAsia="en-GB"/>
                            </w:rPr>
                            <w:t xml:space="preserve"> of </w:t>
                          </w:r>
                          <w:r w:rsidRPr="000E0090">
                            <w:rPr>
                              <w:rFonts w:ascii="Arial" w:eastAsia="Times New Roman" w:hAnsi="Arial" w:cs="Arial"/>
                              <w:b/>
                              <w:bCs/>
                              <w:sz w:val="16"/>
                              <w:szCs w:val="16"/>
                              <w:lang w:val="en-GB" w:eastAsia="en-GB"/>
                            </w:rPr>
                            <w:t>1</w:t>
                          </w:r>
                        </w:p>
                      </w:sdtContent>
                    </w:sdt>
                    <w:p w14:paraId="60695EB5" w14:textId="77777777" w:rsidR="000E0090" w:rsidRDefault="000E0090" w:rsidP="000E0090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</w:p>
                    <w:p w14:paraId="45631FD1" w14:textId="77777777" w:rsidR="000E0090" w:rsidRPr="0004015E" w:rsidRDefault="000E0090" w:rsidP="000E0090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b/>
          <w:noProof/>
          <w:sz w:val="28"/>
          <w:lang w:val="en-PH" w:eastAsia="en-PH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5A08E8B" wp14:editId="4B891BE0">
                <wp:simplePos x="0" y="0"/>
                <wp:positionH relativeFrom="column">
                  <wp:posOffset>3175</wp:posOffset>
                </wp:positionH>
                <wp:positionV relativeFrom="paragraph">
                  <wp:posOffset>1144270</wp:posOffset>
                </wp:positionV>
                <wp:extent cx="1730375" cy="572135"/>
                <wp:effectExtent l="12700" t="5715" r="9525" b="12700"/>
                <wp:wrapNone/>
                <wp:docPr id="1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0375" cy="572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36D0E3" w14:textId="77777777" w:rsidR="005857CC" w:rsidRPr="000E0090" w:rsidRDefault="00643DB7" w:rsidP="005857CC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BulSU-OP-</w:t>
                            </w:r>
                            <w:r w:rsidR="00764D0B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RO-04</w:t>
                            </w:r>
                            <w:r w:rsidR="005857CC" w:rsidRPr="000E0090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F1</w:t>
                            </w:r>
                          </w:p>
                          <w:p w14:paraId="55F88A2D" w14:textId="77777777" w:rsidR="005857CC" w:rsidRPr="000E0090" w:rsidRDefault="005857CC" w:rsidP="005857CC">
                            <w:pP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0E0090">
                              <w:rPr>
                                <w:rFonts w:ascii="Arial" w:eastAsia="Times New Roman" w:hAnsi="Arial" w:cs="Arial"/>
                                <w:sz w:val="16"/>
                                <w:szCs w:val="16"/>
                                <w:lang w:val="en-GB" w:eastAsia="en-GB"/>
                              </w:rPr>
                              <w:t xml:space="preserve">Revision: </w:t>
                            </w:r>
                            <w:r w:rsidR="0071013F">
                              <w:rPr>
                                <w:rFonts w:ascii="Arial" w:eastAsia="Times New Roman" w:hAnsi="Arial" w:cs="Arial"/>
                                <w:b/>
                                <w:sz w:val="16"/>
                                <w:szCs w:val="16"/>
                                <w:lang w:val="en-GB" w:eastAsia="en-GB"/>
                              </w:rPr>
                              <w:t>1</w:t>
                            </w:r>
                          </w:p>
                          <w:p w14:paraId="3AD9C7E6" w14:textId="77777777" w:rsidR="005857CC" w:rsidRDefault="005857CC" w:rsidP="005857CC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4FD69D71" w14:textId="77777777" w:rsidR="005857CC" w:rsidRPr="0004015E" w:rsidRDefault="005857CC" w:rsidP="005857CC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>
            <w:pict>
              <v:shape w14:anchorId="15A08E8B" id="Text Box 17" o:spid="_x0000_s1039" type="#_x0000_t202" style="position:absolute;margin-left:.25pt;margin-top:90.1pt;width:136.25pt;height:45.0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" strokecolor="white [3212]">
                <v:textbox>
                  <w:txbxContent>
                    <w:p w14:paraId="5436D0E3" w14:textId="77777777" w:rsidR="005857CC" w:rsidRPr="000E0090" w:rsidRDefault="00643DB7" w:rsidP="005857CC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BulSU-OP-</w:t>
                      </w:r>
                      <w:r w:rsidR="00764D0B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C</w:t>
                      </w: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RO-04</w:t>
                      </w:r>
                      <w:r w:rsidR="005857CC" w:rsidRPr="000E0090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F1</w:t>
                      </w:r>
                    </w:p>
                    <w:p w14:paraId="55F88A2D" w14:textId="77777777" w:rsidR="005857CC" w:rsidRPr="000E0090" w:rsidRDefault="005857CC" w:rsidP="005857CC">
                      <w:pP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 w:rsidRPr="000E0090">
                        <w:rPr>
                          <w:rFonts w:ascii="Arial" w:eastAsia="Times New Roman" w:hAnsi="Arial" w:cs="Arial"/>
                          <w:sz w:val="16"/>
                          <w:szCs w:val="16"/>
                          <w:lang w:val="en-GB" w:eastAsia="en-GB"/>
                        </w:rPr>
                        <w:t xml:space="preserve">Revision: </w:t>
                      </w:r>
                      <w:r w:rsidR="0071013F">
                        <w:rPr>
                          <w:rFonts w:ascii="Arial" w:eastAsia="Times New Roman" w:hAnsi="Arial" w:cs="Arial"/>
                          <w:b/>
                          <w:sz w:val="16"/>
                          <w:szCs w:val="16"/>
                          <w:lang w:val="en-GB" w:eastAsia="en-GB"/>
                        </w:rPr>
                        <w:t>1</w:t>
                      </w:r>
                    </w:p>
                    <w:p w14:paraId="3AD9C7E6" w14:textId="77777777" w:rsidR="005857CC" w:rsidRDefault="005857CC" w:rsidP="005857CC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</w:p>
                    <w:p w14:paraId="4FD69D71" w14:textId="77777777" w:rsidR="005857CC" w:rsidRPr="0004015E" w:rsidRDefault="005857CC" w:rsidP="005857CC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120A83" w:rsidRPr="00A07E5B" w:rsidSect="00200760">
      <w:headerReference w:type="default" r:id="rId6"/>
      <w:pgSz w:w="12240" w:h="18720" w:code="14"/>
      <w:pgMar w:top="810" w:right="99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79571F" w14:textId="77777777" w:rsidR="00DD0954" w:rsidRDefault="00DD0954" w:rsidP="0004015E">
      <w:pPr>
        <w:spacing w:after="0" w:line="240" w:lineRule="auto"/>
      </w:pPr>
      <w:r>
        <w:separator/>
      </w:r>
    </w:p>
  </w:endnote>
  <w:endnote w:type="continuationSeparator" w:id="0">
    <w:p w14:paraId="127603C3" w14:textId="77777777" w:rsidR="00DD0954" w:rsidRDefault="00DD0954" w:rsidP="000401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7A25D8" w14:textId="77777777" w:rsidR="00DD0954" w:rsidRDefault="00DD0954" w:rsidP="0004015E">
      <w:pPr>
        <w:spacing w:after="0" w:line="240" w:lineRule="auto"/>
      </w:pPr>
      <w:r>
        <w:separator/>
      </w:r>
    </w:p>
  </w:footnote>
  <w:footnote w:type="continuationSeparator" w:id="0">
    <w:p w14:paraId="07E67D3A" w14:textId="77777777" w:rsidR="00DD0954" w:rsidRDefault="00DD0954" w:rsidP="000401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EA2943" w14:textId="77777777" w:rsidR="0004015E" w:rsidRDefault="0004015E">
    <w:pPr>
      <w:pStyle w:val="Header"/>
    </w:pPr>
    <w:r w:rsidRPr="0004015E">
      <w:rPr>
        <w:rFonts w:asciiTheme="majorHAnsi" w:hAnsiTheme="majorHAnsi"/>
        <w:b/>
        <w:noProof/>
        <w:sz w:val="20"/>
        <w:szCs w:val="20"/>
        <w:lang w:val="en-PH" w:eastAsia="en-PH"/>
      </w:rPr>
      <w:drawing>
        <wp:anchor distT="0" distB="0" distL="114300" distR="114300" simplePos="0" relativeHeight="251659264" behindDoc="1" locked="0" layoutInCell="1" allowOverlap="1" wp14:anchorId="73DBDD40" wp14:editId="54C3D49D">
          <wp:simplePos x="0" y="0"/>
          <wp:positionH relativeFrom="column">
            <wp:posOffset>2581275</wp:posOffset>
          </wp:positionH>
          <wp:positionV relativeFrom="paragraph">
            <wp:posOffset>-200025</wp:posOffset>
          </wp:positionV>
          <wp:extent cx="857250" cy="859790"/>
          <wp:effectExtent l="0" t="0" r="0" b="0"/>
          <wp:wrapSquare wrapText="bothSides"/>
          <wp:docPr id="4" name="Picture 0" descr="BSU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SU LOGO.jp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57250" cy="8597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S0tLQ0NDI1NTMyNDdS0lEKTi0uzszPAykwrAUA+VXPLSwAAAA="/>
  </w:docVars>
  <w:rsids>
    <w:rsidRoot w:val="00197350"/>
    <w:rsid w:val="0004015E"/>
    <w:rsid w:val="000E0090"/>
    <w:rsid w:val="00120A83"/>
    <w:rsid w:val="00172267"/>
    <w:rsid w:val="0019482C"/>
    <w:rsid w:val="00194ED6"/>
    <w:rsid w:val="00197350"/>
    <w:rsid w:val="001C7E67"/>
    <w:rsid w:val="001F0830"/>
    <w:rsid w:val="001F1C48"/>
    <w:rsid w:val="00200760"/>
    <w:rsid w:val="002560F9"/>
    <w:rsid w:val="00284C1D"/>
    <w:rsid w:val="003157F7"/>
    <w:rsid w:val="0032256E"/>
    <w:rsid w:val="00345EDF"/>
    <w:rsid w:val="00351500"/>
    <w:rsid w:val="003534FB"/>
    <w:rsid w:val="004C693C"/>
    <w:rsid w:val="00553AFB"/>
    <w:rsid w:val="00572E77"/>
    <w:rsid w:val="00580E73"/>
    <w:rsid w:val="005857CC"/>
    <w:rsid w:val="00591A37"/>
    <w:rsid w:val="005E4862"/>
    <w:rsid w:val="00606230"/>
    <w:rsid w:val="00643DB7"/>
    <w:rsid w:val="0067298C"/>
    <w:rsid w:val="006B3C88"/>
    <w:rsid w:val="006F1998"/>
    <w:rsid w:val="006F6501"/>
    <w:rsid w:val="0071013F"/>
    <w:rsid w:val="00717431"/>
    <w:rsid w:val="00733FA8"/>
    <w:rsid w:val="00764D0B"/>
    <w:rsid w:val="0077057F"/>
    <w:rsid w:val="007D4EF4"/>
    <w:rsid w:val="007F4BB7"/>
    <w:rsid w:val="00816FFE"/>
    <w:rsid w:val="0083446D"/>
    <w:rsid w:val="00883065"/>
    <w:rsid w:val="0094418E"/>
    <w:rsid w:val="00951455"/>
    <w:rsid w:val="00983649"/>
    <w:rsid w:val="009D3934"/>
    <w:rsid w:val="00A07E5B"/>
    <w:rsid w:val="00A25150"/>
    <w:rsid w:val="00A96874"/>
    <w:rsid w:val="00AA4052"/>
    <w:rsid w:val="00B01797"/>
    <w:rsid w:val="00B67136"/>
    <w:rsid w:val="00B80020"/>
    <w:rsid w:val="00BA4E83"/>
    <w:rsid w:val="00C1733D"/>
    <w:rsid w:val="00CC6B1A"/>
    <w:rsid w:val="00D125CD"/>
    <w:rsid w:val="00DA6E65"/>
    <w:rsid w:val="00DB6E30"/>
    <w:rsid w:val="00DD0954"/>
    <w:rsid w:val="00E040D6"/>
    <w:rsid w:val="00E15F2E"/>
    <w:rsid w:val="00E338FE"/>
    <w:rsid w:val="00E428E4"/>
    <w:rsid w:val="00E5291D"/>
    <w:rsid w:val="00E83411"/>
    <w:rsid w:val="00EB2DBE"/>
    <w:rsid w:val="00EE1C57"/>
    <w:rsid w:val="00EE31D2"/>
    <w:rsid w:val="00F03CE5"/>
    <w:rsid w:val="00F23BB6"/>
    <w:rsid w:val="00F54917"/>
    <w:rsid w:val="00FC5147"/>
    <w:rsid w:val="00FD6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654731"/>
  <w15:docId w15:val="{D166A722-77E5-47B5-BA32-B443E3213F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41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973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35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401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015E"/>
  </w:style>
  <w:style w:type="paragraph" w:styleId="Footer">
    <w:name w:val="footer"/>
    <w:basedOn w:val="Normal"/>
    <w:link w:val="FooterChar"/>
    <w:uiPriority w:val="99"/>
    <w:unhideWhenUsed/>
    <w:rsid w:val="000401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01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2</TotalTime>
  <Pages>1</Pages>
  <Words>183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iley</dc:creator>
  <cp:keywords/>
  <dc:description/>
  <cp:lastModifiedBy>CICT Deans</cp:lastModifiedBy>
  <cp:revision>5</cp:revision>
  <cp:lastPrinted>2022-06-22T02:14:00Z</cp:lastPrinted>
  <dcterms:created xsi:type="dcterms:W3CDTF">2020-10-21T06:35:00Z</dcterms:created>
  <dcterms:modified xsi:type="dcterms:W3CDTF">2023-10-06T08:16:00Z</dcterms:modified>
</cp:coreProperties>
</file>